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AB7" w:rsidRDefault="00844F52">
      <w:pPr>
        <w:pStyle w:val="KonuBal"/>
      </w:pPr>
      <w:r>
        <w:t>regresyon_analizi</w:t>
      </w:r>
    </w:p>
    <w:p w:rsidR="005B6AB7" w:rsidRDefault="00844F52">
      <w:pPr>
        <w:pStyle w:val="Balk2"/>
      </w:pPr>
      <w:bookmarkStart w:id="0" w:name="soru1-regression"/>
      <w:r>
        <w:t>Soru1 Regression</w:t>
      </w:r>
      <w:bookmarkEnd w:id="0"/>
    </w:p>
    <w:p w:rsidR="005B6AB7" w:rsidRDefault="00844F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5B6AB7" w:rsidRDefault="00844F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ls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broom) </w:t>
      </w:r>
      <w:r>
        <w:rPr>
          <w:rStyle w:val="CommentTok"/>
        </w:rPr>
        <w:t>#tidy model ici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markd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mis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olsr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all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nortest)</w:t>
      </w:r>
    </w:p>
    <w:p w:rsidR="005B6AB7" w:rsidRDefault="00844F52">
      <w:pPr>
        <w:pStyle w:val="Balk2"/>
      </w:pPr>
      <w:bookmarkStart w:id="1" w:name="veri-işleme-_veriye-genel-bakış"/>
      <w:r>
        <w:t>veri işleme _veriye genel bakış</w:t>
      </w:r>
      <w:bookmarkEnd w:id="1"/>
    </w:p>
    <w:p w:rsidR="005B6AB7" w:rsidRDefault="005B6AB7">
      <w:pPr>
        <w:pStyle w:val="Balk1"/>
      </w:pPr>
      <w:bookmarkStart w:id="2" w:name="section"/>
      <w:bookmarkEnd w:id="2"/>
    </w:p>
    <w:p w:rsidR="005B6AB7" w:rsidRDefault="00844F52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ISLR</w:t>
      </w:r>
      <w:r>
        <w:rPr>
          <w:rStyle w:val="OperatorTok"/>
        </w:rPr>
        <w:t>::</w:t>
      </w:r>
      <w:r>
        <w:rPr>
          <w:rStyle w:val="NormalTok"/>
        </w:rPr>
        <w:t>Hitters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rPr>
          <w:rStyle w:val="CommentTok"/>
        </w:rPr>
        <w:t>#row namesleri sildim veriye daha güzel bakabiliriz.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df)</w:t>
      </w:r>
    </w:p>
    <w:p w:rsidR="005B6AB7" w:rsidRDefault="00844F52">
      <w:pPr>
        <w:pStyle w:val="SourceCode"/>
      </w:pPr>
      <w:r>
        <w:rPr>
          <w:rStyle w:val="VerbatimChar"/>
        </w:rPr>
        <w:t>## Observations: 322</w:t>
      </w:r>
      <w:r>
        <w:br/>
      </w:r>
      <w:r>
        <w:rPr>
          <w:rStyle w:val="VerbatimChar"/>
        </w:rPr>
        <w:t>## Variables: 20</w:t>
      </w:r>
      <w:r>
        <w:br/>
      </w:r>
      <w:r>
        <w:rPr>
          <w:rStyle w:val="VerbatimChar"/>
        </w:rPr>
        <w:t>## $ AtBat     &lt;int&gt; 293, 315, 479, 496, 321, 594, 185, 298, 323, 401, 574,…</w:t>
      </w:r>
      <w:r>
        <w:br/>
      </w:r>
      <w:r>
        <w:rPr>
          <w:rStyle w:val="VerbatimChar"/>
        </w:rPr>
        <w:t>## $ Hits      &lt;int&gt; 66, 81, 130, 141, 87, 169, 37, 73, 81, 92, 159, 53, 11…</w:t>
      </w:r>
      <w:r>
        <w:br/>
      </w:r>
      <w:r>
        <w:rPr>
          <w:rStyle w:val="VerbatimChar"/>
        </w:rPr>
        <w:t>## $ HmRun     &lt;int&gt; 1, 7, 18, 20, 10, 4, 1, 0, 6, 17, 21, 4, 13, 0, 7, 3, …</w:t>
      </w:r>
      <w:r>
        <w:br/>
      </w:r>
      <w:r>
        <w:rPr>
          <w:rStyle w:val="VerbatimChar"/>
        </w:rPr>
        <w:t xml:space="preserve">## $ Runs      &lt;int&gt; 30, </w:t>
      </w:r>
      <w:r>
        <w:rPr>
          <w:rStyle w:val="VerbatimChar"/>
        </w:rPr>
        <w:t>24, 66, 65, 39, 74, 23, 24, 26, 49, 107, 31, 48, 3…</w:t>
      </w:r>
      <w:r>
        <w:br/>
      </w:r>
      <w:r>
        <w:rPr>
          <w:rStyle w:val="VerbatimChar"/>
        </w:rPr>
        <w:t>## $ RBI       &lt;int&gt; 29, 38, 72, 78, 42, 51, 8, 24, 32, 66, 75, 26, 61, 11,…</w:t>
      </w:r>
      <w:r>
        <w:br/>
      </w:r>
      <w:r>
        <w:rPr>
          <w:rStyle w:val="VerbatimChar"/>
        </w:rPr>
        <w:t>## $ Walks     &lt;int&gt; 14, 39, 76, 37, 30, 35, 21, 7, 8, 65, 59, 27, 47, 22, …</w:t>
      </w:r>
      <w:r>
        <w:br/>
      </w:r>
      <w:r>
        <w:rPr>
          <w:rStyle w:val="VerbatimChar"/>
        </w:rPr>
        <w:t>## $ Years     &lt;int&gt; 1, 14, 3, 11, 2, 11, 2, 3, 2,</w:t>
      </w:r>
      <w:r>
        <w:rPr>
          <w:rStyle w:val="VerbatimChar"/>
        </w:rPr>
        <w:t xml:space="preserve"> 13, 10, 9, 4, 6, 13, 3, …</w:t>
      </w:r>
      <w:r>
        <w:br/>
      </w:r>
      <w:r>
        <w:rPr>
          <w:rStyle w:val="VerbatimChar"/>
        </w:rPr>
        <w:t>## $ CAtBat    &lt;int&gt; 293, 3449, 1624, 5628, 396, 4408, 214, 509, 341, 5206,…</w:t>
      </w:r>
      <w:r>
        <w:br/>
      </w:r>
      <w:r>
        <w:rPr>
          <w:rStyle w:val="VerbatimChar"/>
        </w:rPr>
        <w:t>## $ CHits     &lt;int&gt; 66, 835, 457, 1575, 101, 1133, 42, 108, 86, 1332, 1300…</w:t>
      </w:r>
      <w:r>
        <w:br/>
      </w:r>
      <w:r>
        <w:rPr>
          <w:rStyle w:val="VerbatimChar"/>
        </w:rPr>
        <w:t>## $ CHmRun    &lt;int&gt; 1, 69, 63, 225, 12, 19, 1, 0, 6, 253, 90, 15, 41, 4, 3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CRuns     &lt;int&gt; 30, 321, 224, 828, 48, 501, 30, 41, 32, 784, 702, 192,…</w:t>
      </w:r>
      <w:r>
        <w:br/>
      </w:r>
      <w:r>
        <w:rPr>
          <w:rStyle w:val="VerbatimChar"/>
        </w:rPr>
        <w:t>## $ CRBI      &lt;int&gt; 29, 414, 266, 838, 46, 336, 9, 37, 34, 890, 504, 186, …</w:t>
      </w:r>
      <w:r>
        <w:br/>
      </w:r>
      <w:r>
        <w:rPr>
          <w:rStyle w:val="VerbatimChar"/>
        </w:rPr>
        <w:t>## $ CWalks    &lt;int&gt; 14, 375, 263, 354, 33, 194, 24, 12, 8, 866, 488, 161, …</w:t>
      </w:r>
      <w:r>
        <w:br/>
      </w:r>
      <w:r>
        <w:rPr>
          <w:rStyle w:val="VerbatimChar"/>
        </w:rPr>
        <w:t>## $ League    &lt;fct&gt; A,</w:t>
      </w:r>
      <w:r>
        <w:rPr>
          <w:rStyle w:val="VerbatimChar"/>
        </w:rPr>
        <w:t xml:space="preserve"> N, A, N, N, A, N, A, N, A, A, N, N, A, N, A, N, A, …</w:t>
      </w:r>
      <w:r>
        <w:br/>
      </w:r>
      <w:r>
        <w:rPr>
          <w:rStyle w:val="VerbatimChar"/>
        </w:rPr>
        <w:lastRenderedPageBreak/>
        <w:t>## $ Division  &lt;fct&gt; E, W, W, E, E, W, E, W, W, E, E, W, E, E, E, W, W, W, …</w:t>
      </w:r>
      <w:r>
        <w:br/>
      </w:r>
      <w:r>
        <w:rPr>
          <w:rStyle w:val="VerbatimChar"/>
        </w:rPr>
        <w:t>## $ PutOuts   &lt;int&gt; 446, 632, 880, 200, 805, 282, 76, 121, 143, 0, 238, 30…</w:t>
      </w:r>
      <w:r>
        <w:br/>
      </w:r>
      <w:r>
        <w:rPr>
          <w:rStyle w:val="VerbatimChar"/>
        </w:rPr>
        <w:t>## $ Assists   &lt;int&gt; 33, 43, 82, 11, 40, 421, 12</w:t>
      </w:r>
      <w:r>
        <w:rPr>
          <w:rStyle w:val="VerbatimChar"/>
        </w:rPr>
        <w:t>7, 283, 290, 0, 445, 45, 11…</w:t>
      </w:r>
      <w:r>
        <w:br/>
      </w:r>
      <w:r>
        <w:rPr>
          <w:rStyle w:val="VerbatimChar"/>
        </w:rPr>
        <w:t>## $ Errors    &lt;int&gt; 20, 10, 14, 3, 4, 25, 7, 9, 19, 0, 22, 11, 7, 6, 8, 0,…</w:t>
      </w:r>
      <w:r>
        <w:br/>
      </w:r>
      <w:r>
        <w:rPr>
          <w:rStyle w:val="VerbatimChar"/>
        </w:rPr>
        <w:t>## $ Salary    &lt;dbl&gt; NA, 475.000, 480.000, 500.000, 91.500, 750.000, 70.000…</w:t>
      </w:r>
      <w:r>
        <w:br/>
      </w:r>
      <w:r>
        <w:rPr>
          <w:rStyle w:val="VerbatimChar"/>
        </w:rPr>
        <w:t>## $ NewLeague &lt;fct&gt; A, N, A, N, N, A, A, A, N, A, A, N, N, A, N, A, N, A</w:t>
      </w:r>
      <w:r>
        <w:rPr>
          <w:rStyle w:val="VerbatimChar"/>
        </w:rPr>
        <w:t>, …</w:t>
      </w:r>
    </w:p>
    <w:p w:rsidR="005B6AB7" w:rsidRDefault="00844F52">
      <w:pPr>
        <w:pStyle w:val="SourceCode"/>
      </w:pPr>
      <w:r>
        <w:rPr>
          <w:rStyle w:val="CommentTok"/>
        </w:rPr>
        <w:t># NA's olanları silelim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f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5B6AB7" w:rsidRDefault="00844F52">
      <w:pPr>
        <w:pStyle w:val="SourceCode"/>
      </w:pPr>
      <w:r>
        <w:rPr>
          <w:rStyle w:val="VerbatimChar"/>
        </w:rPr>
        <w:t>## [1] 0</w:t>
      </w:r>
    </w:p>
    <w:p w:rsidR="005B6AB7" w:rsidRDefault="00844F52">
      <w:pPr>
        <w:pStyle w:val="SourceCode"/>
      </w:pPr>
      <w:r>
        <w:rPr>
          <w:rStyle w:val="CommentTok"/>
        </w:rPr>
        <w:t>#Columnları filtreyelim</w:t>
      </w:r>
      <w:r>
        <w:br/>
      </w:r>
      <w:r>
        <w:rPr>
          <w:rStyle w:val="CommentTok"/>
        </w:rPr>
        <w:t># CRuns-11,Walks-6,Years-7,Division,CRBI-12,CWalks-13,NewLeague-20,CAtBat,PutOuts en sona Salarayi attım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5B6AB7" w:rsidRDefault="00844F52">
      <w:pPr>
        <w:pStyle w:val="SourceCode"/>
      </w:pPr>
      <w:r>
        <w:rPr>
          <w:rStyle w:val="VerbatimChar"/>
        </w:rPr>
        <w:t>##   Walks Years CAtBat CRuns CRBI CWalks Division PutOuts NewLeague Salary</w:t>
      </w:r>
      <w:r>
        <w:br/>
      </w:r>
      <w:r>
        <w:rPr>
          <w:rStyle w:val="VerbatimChar"/>
        </w:rPr>
        <w:t>## 2    39    14   3449   321  414    375        W     632         N  475.0</w:t>
      </w:r>
      <w:r>
        <w:br/>
      </w:r>
      <w:r>
        <w:rPr>
          <w:rStyle w:val="VerbatimChar"/>
        </w:rPr>
        <w:t>## 3    76     3   1624   224  266    263        W     880         A  480.0</w:t>
      </w:r>
      <w:r>
        <w:br/>
      </w:r>
      <w:r>
        <w:rPr>
          <w:rStyle w:val="VerbatimChar"/>
        </w:rPr>
        <w:t xml:space="preserve">## 4    37  </w:t>
      </w:r>
      <w:r>
        <w:rPr>
          <w:rStyle w:val="VerbatimChar"/>
        </w:rPr>
        <w:t xml:space="preserve">  11   5628   828  838    354        E     200         N  500.0</w:t>
      </w:r>
      <w:r>
        <w:br/>
      </w:r>
      <w:r>
        <w:rPr>
          <w:rStyle w:val="VerbatimChar"/>
        </w:rPr>
        <w:t>## 5    30     2    396    48   46     33        E     805         N   91.5</w:t>
      </w:r>
      <w:r>
        <w:br/>
      </w:r>
      <w:r>
        <w:rPr>
          <w:rStyle w:val="VerbatimChar"/>
        </w:rPr>
        <w:t>## 6    35    11   4408   501  336    194        W     282         A  750.0</w:t>
      </w:r>
      <w:r>
        <w:br/>
      </w:r>
      <w:r>
        <w:rPr>
          <w:rStyle w:val="VerbatimChar"/>
        </w:rPr>
        <w:t>## 7    21     2    214    30    9     2</w:t>
      </w:r>
      <w:r>
        <w:rPr>
          <w:rStyle w:val="VerbatimChar"/>
        </w:rPr>
        <w:t>4        E      76         A   70.0</w:t>
      </w:r>
    </w:p>
    <w:p w:rsidR="005B6AB7" w:rsidRDefault="00844F52">
      <w:pPr>
        <w:pStyle w:val="FirstParagraph"/>
      </w:pPr>
      <w:r>
        <w:t>Train-TEST</w:t>
      </w:r>
    </w:p>
    <w:p w:rsidR="005B6AB7" w:rsidRDefault="00844F5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f),</w:t>
      </w:r>
      <w:r>
        <w:rPr>
          <w:rStyle w:val="DataTypeTok"/>
        </w:rPr>
        <w:t>size =</w:t>
      </w:r>
      <w:r>
        <w:rPr>
          <w:rStyle w:val="NormalTok"/>
        </w:rPr>
        <w:t xml:space="preserve"> smp_size,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[train_ind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_ind,]</w:t>
      </w:r>
    </w:p>
    <w:p w:rsidR="005B6AB7" w:rsidRDefault="00844F52">
      <w:pPr>
        <w:pStyle w:val="Balk3"/>
      </w:pPr>
      <w:bookmarkStart w:id="3" w:name="matris-plot-oluşturarak-yorumlayınız"/>
      <w:r>
        <w:t>1) Matris Plot oluşturarak yorumlayınız</w:t>
      </w:r>
      <w:bookmarkEnd w:id="3"/>
    </w:p>
    <w:p w:rsidR="005B6AB7" w:rsidRDefault="00844F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ain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lastRenderedPageBreak/>
        <w:drawing>
          <wp:inline distT="0" distB="0" distL="0" distR="0">
            <wp:extent cx="6149340" cy="3695700"/>
            <wp:effectExtent l="0" t="0" r="381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009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AB7" w:rsidRDefault="00844F52">
      <w:pPr>
        <w:pStyle w:val="GvdeMetni"/>
      </w:pPr>
      <w:r>
        <w:t>Gelişmiş Scatter plot:</w:t>
      </w:r>
    </w:p>
    <w:p w:rsidR="005B6AB7" w:rsidRDefault="00844F52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 xml:space="preserve">(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League"</w:t>
      </w:r>
      <w:r>
        <w:rPr>
          <w:rStyle w:val="NormalTok"/>
        </w:rPr>
        <w:t>,</w:t>
      </w:r>
      <w:r>
        <w:rPr>
          <w:rStyle w:val="StringTok"/>
        </w:rPr>
        <w:t>"Division"</w:t>
      </w:r>
      <w:r>
        <w:rPr>
          <w:rStyle w:val="NormalTok"/>
        </w:rPr>
        <w:t xml:space="preserve">))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5B6AB7" w:rsidRDefault="00844F52">
      <w:pPr>
        <w:pStyle w:val="FirstParagraph"/>
      </w:pPr>
      <w:bookmarkStart w:id="4" w:name="_GoBack"/>
      <w:r>
        <w:rPr>
          <w:noProof/>
          <w:lang w:val="tr-TR" w:eastAsia="tr-TR"/>
        </w:rPr>
        <w:drawing>
          <wp:inline distT="0" distB="0" distL="0" distR="0">
            <wp:extent cx="5996940" cy="3695700"/>
            <wp:effectExtent l="0" t="0" r="381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593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5B6AB7" w:rsidRDefault="00844F52">
      <w:pPr>
        <w:pStyle w:val="GvdeMetni"/>
      </w:pPr>
      <w:r>
        <w:lastRenderedPageBreak/>
        <w:t xml:space="preserve">Yorum: </w:t>
      </w:r>
      <w:r>
        <w:t>Salary bağımlı değişkenim ile Cruns bağımsız değişknenim arasında pozitif yönlü güçlü ilşkivar.Scatter plottanda ikilinin yönünü ve şeklini görebiliyoruz doğrusalilerlemiş noktalar.</w:t>
      </w:r>
    </w:p>
    <w:p w:rsidR="005B6AB7" w:rsidRDefault="00844F52">
      <w:pPr>
        <w:pStyle w:val="GvdeMetni"/>
      </w:pPr>
      <w:r>
        <w:t xml:space="preserve">Bağımsız değişkenlerim arasında güçlü bir korelasyon ilşkisi var.Bu benim </w:t>
      </w:r>
      <w:r>
        <w:t>istemediğim bir durum.Bağımsız değişkenler arsaında güçlü ilşki olmamalı.İleride çoklu doğrusal bağlantı sorununa neden olabilir.</w:t>
      </w:r>
    </w:p>
    <w:p w:rsidR="005B6AB7" w:rsidRDefault="00844F52">
      <w:pPr>
        <w:pStyle w:val="GvdeMetni"/>
      </w:pPr>
      <w:r>
        <w:t>###2) Korelasyon matrisi ve korelasyon katsayılarına ilişkin p değerlerini matrisini elde ederek, %5 önem düzeyinde anlamlı ko</w:t>
      </w:r>
      <w:r>
        <w:t>relasyon katsayılarını belirleyiniz.</w:t>
      </w:r>
    </w:p>
    <w:p w:rsidR="005B6AB7" w:rsidRDefault="00844F52">
      <w:pPr>
        <w:pStyle w:val="SourceCode"/>
      </w:pPr>
      <w:r>
        <w:rPr>
          <w:rStyle w:val="CommentTok"/>
        </w:rPr>
        <w:t>#ilk başta korelasyon .</w:t>
      </w:r>
      <w:r>
        <w:br/>
      </w:r>
      <w:r>
        <w:rPr>
          <w:rStyle w:val="NormalTok"/>
        </w:rPr>
        <w:t>cormatri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matris1 &lt;-Hmisc</w:t>
      </w:r>
      <w:r>
        <w:rPr>
          <w:rStyle w:val="OperatorTok"/>
        </w:rPr>
        <w:t>::</w:t>
      </w:r>
      <w:r>
        <w:rPr>
          <w:rStyle w:val="KeywordTok"/>
        </w:rPr>
        <w:t>rcorr</w:t>
      </w:r>
      <w:r>
        <w:rPr>
          <w:rStyle w:val="NormalTok"/>
        </w:rPr>
        <w:t>(cormatris)</w:t>
      </w:r>
      <w:r>
        <w:br/>
      </w:r>
      <w:r>
        <w:rPr>
          <w:rStyle w:val="NormalTok"/>
        </w:rPr>
        <w:t>matris1</w:t>
      </w:r>
      <w:r>
        <w:rPr>
          <w:rStyle w:val="OperatorTok"/>
        </w:rPr>
        <w:t>$</w:t>
      </w:r>
      <w:r>
        <w:rPr>
          <w:rStyle w:val="NormalTok"/>
        </w:rPr>
        <w:t>r</w:t>
      </w:r>
    </w:p>
    <w:p w:rsidR="005B6AB7" w:rsidRDefault="00844F52">
      <w:pPr>
        <w:pStyle w:val="SourceCode"/>
      </w:pPr>
      <w:r>
        <w:rPr>
          <w:rStyle w:val="VerbatimChar"/>
        </w:rPr>
        <w:t>##             Walks      Years    CAtBat     CRuns      CRBI    CWalks</w:t>
      </w:r>
      <w:r>
        <w:br/>
      </w:r>
      <w:r>
        <w:rPr>
          <w:rStyle w:val="VerbatimChar"/>
        </w:rPr>
        <w:t>## Walks   1.0000000 0.13403070 0.2951302 0.3776355 0.3194478 0.4726044</w:t>
      </w:r>
      <w:r>
        <w:br/>
      </w:r>
      <w:r>
        <w:rPr>
          <w:rStyle w:val="VerbatimChar"/>
        </w:rPr>
        <w:t>## Years   0.1340307 1.00000000 0.9164487 0.8711206 0.8607106 0.8105461</w:t>
      </w:r>
      <w:r>
        <w:br/>
      </w:r>
      <w:r>
        <w:rPr>
          <w:rStyle w:val="VerbatimChar"/>
        </w:rPr>
        <w:t>## CAtBat  0.2951302 0.91644869 1.0000000 0.9806450 0.9572556 0.8903359</w:t>
      </w:r>
      <w:r>
        <w:br/>
      </w:r>
      <w:r>
        <w:rPr>
          <w:rStyle w:val="VerbatimChar"/>
        </w:rPr>
        <w:t>## CRuns   0.3776355 0.87112059 0.980645</w:t>
      </w:r>
      <w:r>
        <w:rPr>
          <w:rStyle w:val="VerbatimChar"/>
        </w:rPr>
        <w:t>0 1.0000000 0.9580767 0.9208436</w:t>
      </w:r>
      <w:r>
        <w:br/>
      </w:r>
      <w:r>
        <w:rPr>
          <w:rStyle w:val="VerbatimChar"/>
        </w:rPr>
        <w:t>## CRBI    0.3194478 0.86071058 0.9572556 0.9580767 1.0000000 0.8847016</w:t>
      </w:r>
      <w:r>
        <w:br/>
      </w:r>
      <w:r>
        <w:rPr>
          <w:rStyle w:val="VerbatimChar"/>
        </w:rPr>
        <w:t>## CWalks  0.4726044 0.81054610 0.8903359 0.9208436 0.8847016 1.0000000</w:t>
      </w:r>
      <w:r>
        <w:br/>
      </w:r>
      <w:r>
        <w:rPr>
          <w:rStyle w:val="VerbatimChar"/>
        </w:rPr>
        <w:t>## PutOuts 0.3299292 0.04331099 0.1218142 0.1263307 0.1681641 0.1295375</w:t>
      </w:r>
      <w:r>
        <w:br/>
      </w:r>
      <w:r>
        <w:rPr>
          <w:rStyle w:val="VerbatimChar"/>
        </w:rPr>
        <w:t>## Salar</w:t>
      </w:r>
      <w:r>
        <w:rPr>
          <w:rStyle w:val="VerbatimChar"/>
        </w:rPr>
        <w:t>y  0.4946395 0.41654500 0.5729843 0.6327602 0.6204514 0.5608001</w:t>
      </w:r>
      <w:r>
        <w:br/>
      </w:r>
      <w:r>
        <w:rPr>
          <w:rStyle w:val="VerbatimChar"/>
        </w:rPr>
        <w:t>##            PutOuts    Salary</w:t>
      </w:r>
      <w:r>
        <w:br/>
      </w:r>
      <w:r>
        <w:rPr>
          <w:rStyle w:val="VerbatimChar"/>
        </w:rPr>
        <w:t>## Walks   0.32992923 0.4946395</w:t>
      </w:r>
      <w:r>
        <w:br/>
      </w:r>
      <w:r>
        <w:rPr>
          <w:rStyle w:val="VerbatimChar"/>
        </w:rPr>
        <w:t>## Years   0.04331099 0.4165450</w:t>
      </w:r>
      <w:r>
        <w:br/>
      </w:r>
      <w:r>
        <w:rPr>
          <w:rStyle w:val="VerbatimChar"/>
        </w:rPr>
        <w:t>## CAtBat  0.12181418 0.5729843</w:t>
      </w:r>
      <w:r>
        <w:br/>
      </w:r>
      <w:r>
        <w:rPr>
          <w:rStyle w:val="VerbatimChar"/>
        </w:rPr>
        <w:t>## CRuns   0.12633068 0.6327602</w:t>
      </w:r>
      <w:r>
        <w:br/>
      </w:r>
      <w:r>
        <w:rPr>
          <w:rStyle w:val="VerbatimChar"/>
        </w:rPr>
        <w:t>## CRBI    0.16816410 0.6204514</w:t>
      </w:r>
      <w:r>
        <w:br/>
      </w:r>
      <w:r>
        <w:rPr>
          <w:rStyle w:val="VerbatimChar"/>
        </w:rPr>
        <w:t>## CWalks  0.12953747 0.5608001</w:t>
      </w:r>
      <w:r>
        <w:br/>
      </w:r>
      <w:r>
        <w:rPr>
          <w:rStyle w:val="VerbatimChar"/>
        </w:rPr>
        <w:t>## PutOuts 1.00000000 0.2797524</w:t>
      </w:r>
      <w:r>
        <w:br/>
      </w:r>
      <w:r>
        <w:rPr>
          <w:rStyle w:val="VerbatimChar"/>
        </w:rPr>
        <w:t>## Salary  0.27975237 1.0000000</w:t>
      </w:r>
    </w:p>
    <w:p w:rsidR="005B6AB7" w:rsidRDefault="00844F52">
      <w:pPr>
        <w:pStyle w:val="SourceCode"/>
      </w:pPr>
      <w:r>
        <w:rPr>
          <w:rStyle w:val="NormalTok"/>
        </w:rPr>
        <w:t>matris1 &lt;-Hmisc</w:t>
      </w:r>
      <w:r>
        <w:rPr>
          <w:rStyle w:val="OperatorTok"/>
        </w:rPr>
        <w:t>::</w:t>
      </w:r>
      <w:r>
        <w:rPr>
          <w:rStyle w:val="KeywordTok"/>
        </w:rPr>
        <w:t>rcorr</w:t>
      </w:r>
      <w:r>
        <w:rPr>
          <w:rStyle w:val="NormalTok"/>
        </w:rPr>
        <w:t>(cormatris)</w:t>
      </w:r>
      <w:r>
        <w:br/>
      </w:r>
      <w:r>
        <w:rPr>
          <w:rStyle w:val="NormalTok"/>
        </w:rPr>
        <w:t>matris1</w:t>
      </w:r>
      <w:r>
        <w:rPr>
          <w:rStyle w:val="OperatorTok"/>
        </w:rPr>
        <w:t>$</w:t>
      </w:r>
      <w:r>
        <w:rPr>
          <w:rStyle w:val="NormalTok"/>
        </w:rPr>
        <w:t>r</w:t>
      </w:r>
    </w:p>
    <w:p w:rsidR="005B6AB7" w:rsidRDefault="00844F52">
      <w:pPr>
        <w:pStyle w:val="SourceCode"/>
      </w:pPr>
      <w:r>
        <w:rPr>
          <w:rStyle w:val="VerbatimChar"/>
        </w:rPr>
        <w:t>##             Walks      Years    CAtBat     CRuns      CRBI    CWalks</w:t>
      </w:r>
      <w:r>
        <w:br/>
      </w:r>
      <w:r>
        <w:rPr>
          <w:rStyle w:val="VerbatimChar"/>
        </w:rPr>
        <w:t>## Walks   1.0000000 0.13403070 0.2951302 0.3776355 0.3194478 0.4726044</w:t>
      </w:r>
      <w:r>
        <w:br/>
      </w:r>
      <w:r>
        <w:rPr>
          <w:rStyle w:val="VerbatimChar"/>
        </w:rPr>
        <w:t>## Years   0.1340307 1.00000000 0.9164487 0.8711206 0.8607106 0.8105461</w:t>
      </w:r>
      <w:r>
        <w:br/>
      </w:r>
      <w:r>
        <w:rPr>
          <w:rStyle w:val="VerbatimChar"/>
        </w:rPr>
        <w:t>## CAtBat  0.2951302 0.91644869 1.0000000 0.9806450 0.9572556 0.8903359</w:t>
      </w:r>
      <w:r>
        <w:br/>
      </w:r>
      <w:r>
        <w:rPr>
          <w:rStyle w:val="VerbatimChar"/>
        </w:rPr>
        <w:t>## CRuns   0.3776355 0.87112059 0.980645</w:t>
      </w:r>
      <w:r>
        <w:rPr>
          <w:rStyle w:val="VerbatimChar"/>
        </w:rPr>
        <w:t>0 1.0000000 0.9580767 0.9208436</w:t>
      </w:r>
      <w:r>
        <w:br/>
      </w:r>
      <w:r>
        <w:rPr>
          <w:rStyle w:val="VerbatimChar"/>
        </w:rPr>
        <w:t>## CRBI    0.3194478 0.86071058 0.9572556 0.9580767 1.0000000 0.8847016</w:t>
      </w:r>
      <w:r>
        <w:br/>
      </w:r>
      <w:r>
        <w:rPr>
          <w:rStyle w:val="VerbatimChar"/>
        </w:rPr>
        <w:t>## CWalks  0.4726044 0.81054610 0.8903359 0.9208436 0.8847016 1.0000000</w:t>
      </w:r>
      <w:r>
        <w:br/>
      </w:r>
      <w:r>
        <w:rPr>
          <w:rStyle w:val="VerbatimChar"/>
        </w:rPr>
        <w:t>## PutOuts 0.3299292 0.04331099 0.1218142 0.1263307 0.1681641 0.1295375</w:t>
      </w:r>
      <w:r>
        <w:br/>
      </w:r>
      <w:r>
        <w:rPr>
          <w:rStyle w:val="VerbatimChar"/>
        </w:rPr>
        <w:t>## Salar</w:t>
      </w:r>
      <w:r>
        <w:rPr>
          <w:rStyle w:val="VerbatimChar"/>
        </w:rPr>
        <w:t>y  0.4946395 0.41654500 0.5729843 0.6327602 0.6204514 0.5608001</w:t>
      </w:r>
      <w:r>
        <w:br/>
      </w:r>
      <w:r>
        <w:rPr>
          <w:rStyle w:val="VerbatimChar"/>
        </w:rPr>
        <w:t>##            PutOuts    Salary</w:t>
      </w:r>
      <w:r>
        <w:br/>
      </w:r>
      <w:r>
        <w:rPr>
          <w:rStyle w:val="VerbatimChar"/>
        </w:rPr>
        <w:t>## Walks   0.32992923 0.4946395</w:t>
      </w:r>
      <w:r>
        <w:br/>
      </w:r>
      <w:r>
        <w:rPr>
          <w:rStyle w:val="VerbatimChar"/>
        </w:rPr>
        <w:t>## Years   0.04331099 0.4165450</w:t>
      </w:r>
      <w:r>
        <w:br/>
      </w:r>
      <w:r>
        <w:rPr>
          <w:rStyle w:val="VerbatimChar"/>
        </w:rPr>
        <w:t>## CAtBat  0.12181418 0.5729843</w:t>
      </w:r>
      <w:r>
        <w:br/>
      </w:r>
      <w:r>
        <w:rPr>
          <w:rStyle w:val="VerbatimChar"/>
        </w:rPr>
        <w:lastRenderedPageBreak/>
        <w:t>## CRuns   0.12633068 0.6327602</w:t>
      </w:r>
      <w:r>
        <w:br/>
      </w:r>
      <w:r>
        <w:rPr>
          <w:rStyle w:val="VerbatimChar"/>
        </w:rPr>
        <w:t>## CRBI    0.16816410 0.6204514</w:t>
      </w:r>
      <w:r>
        <w:br/>
      </w:r>
      <w:r>
        <w:rPr>
          <w:rStyle w:val="VerbatimChar"/>
        </w:rPr>
        <w:t>## CWalks  0.12953747 0.5608001</w:t>
      </w:r>
      <w:r>
        <w:br/>
      </w:r>
      <w:r>
        <w:rPr>
          <w:rStyle w:val="VerbatimChar"/>
        </w:rPr>
        <w:t>## PutOuts 1.00000000 0.2797524</w:t>
      </w:r>
      <w:r>
        <w:br/>
      </w:r>
      <w:r>
        <w:rPr>
          <w:rStyle w:val="VerbatimChar"/>
        </w:rPr>
        <w:t>## Salary  0.27975237 1.0000000</w:t>
      </w:r>
    </w:p>
    <w:p w:rsidR="005B6AB7" w:rsidRDefault="00844F52">
      <w:pPr>
        <w:pStyle w:val="SourceCode"/>
      </w:pP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>(matris1</w:t>
      </w:r>
      <w:r>
        <w:rPr>
          <w:rStyle w:val="OperatorTok"/>
        </w:rPr>
        <w:t>$</w:t>
      </w:r>
      <w:r>
        <w:rPr>
          <w:rStyle w:val="NormalTok"/>
        </w:rPr>
        <w:t xml:space="preserve">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AB7" w:rsidRDefault="00844F52">
      <w:pPr>
        <w:pStyle w:val="SourceCode"/>
      </w:pPr>
      <w:r>
        <w:rPr>
          <w:rStyle w:val="NormalTok"/>
        </w:rPr>
        <w:t>matris1</w:t>
      </w:r>
      <w:r>
        <w:rPr>
          <w:rStyle w:val="OperatorTok"/>
        </w:rPr>
        <w:t>$</w:t>
      </w:r>
      <w:r>
        <w:rPr>
          <w:rStyle w:val="NormalTok"/>
        </w:rPr>
        <w:t>P</w:t>
      </w:r>
    </w:p>
    <w:p w:rsidR="005B6AB7" w:rsidRDefault="00844F52">
      <w:pPr>
        <w:pStyle w:val="SourceCode"/>
      </w:pPr>
      <w:r>
        <w:rPr>
          <w:rStyle w:val="VerbatimChar"/>
        </w:rPr>
        <w:t xml:space="preserve">##                Walks        Years       </w:t>
      </w:r>
      <w:r>
        <w:rPr>
          <w:rStyle w:val="VerbatimChar"/>
        </w:rPr>
        <w:t>CAtBat        CRuns         CRBI</w:t>
      </w:r>
      <w:r>
        <w:br/>
      </w:r>
      <w:r>
        <w:rPr>
          <w:rStyle w:val="VerbatimChar"/>
        </w:rPr>
        <w:t>## Walks             NA 6.969558e-02 4.761757e-05 1.259916e-07 9.868250e-06</w:t>
      </w:r>
      <w:r>
        <w:br/>
      </w:r>
      <w:r>
        <w:rPr>
          <w:rStyle w:val="VerbatimChar"/>
        </w:rPr>
        <w:t>## Years   6.969558e-02           NA 0.000000e+00 0.000000e+00 0.000000e+00</w:t>
      </w:r>
      <w:r>
        <w:br/>
      </w:r>
      <w:r>
        <w:rPr>
          <w:rStyle w:val="VerbatimChar"/>
        </w:rPr>
        <w:t>## CAtBat  4.761757e-05 0.000000e+00           NA 0.000000e+00 0.000000</w:t>
      </w:r>
      <w:r>
        <w:rPr>
          <w:rStyle w:val="VerbatimChar"/>
        </w:rPr>
        <w:t>e+00</w:t>
      </w:r>
      <w:r>
        <w:br/>
      </w:r>
      <w:r>
        <w:rPr>
          <w:rStyle w:val="VerbatimChar"/>
        </w:rPr>
        <w:t>## CRuns   1.259916e-07 0.000000e+00 0.000000e+00           NA 0.000000e+00</w:t>
      </w:r>
      <w:r>
        <w:br/>
      </w:r>
      <w:r>
        <w:rPr>
          <w:rStyle w:val="VerbatimChar"/>
        </w:rPr>
        <w:t>## CRBI    9.868250e-06 0.000000e+00 0.000000e+00 0.000000e+00           NA</w:t>
      </w:r>
      <w:r>
        <w:br/>
      </w:r>
      <w:r>
        <w:rPr>
          <w:rStyle w:val="VerbatimChar"/>
        </w:rPr>
        <w:t>## CWalks  1.256639e-11 0.000000e+00 0.000000e+00 0.000000e+00 0.000000e+00</w:t>
      </w:r>
      <w:r>
        <w:br/>
      </w:r>
      <w:r>
        <w:rPr>
          <w:rStyle w:val="VerbatimChar"/>
        </w:rPr>
        <w:t>## PutOuts 4.794136e-06 5.593756e-01 9.950718e-02 8.748658e-02 2.250008e-02</w:t>
      </w:r>
      <w:r>
        <w:br/>
      </w:r>
      <w:r>
        <w:rPr>
          <w:rStyle w:val="VerbatimChar"/>
        </w:rPr>
        <w:t>## Salary  9.561241e-13 4.070794e-09 0.000000e+00 0.000000e+00 0.000000e+00</w:t>
      </w:r>
      <w:r>
        <w:br/>
      </w:r>
      <w:r>
        <w:rPr>
          <w:rStyle w:val="VerbatimChar"/>
        </w:rPr>
        <w:t>##               CWalks      PutOuts       Salary</w:t>
      </w:r>
      <w:r>
        <w:br/>
      </w:r>
      <w:r>
        <w:rPr>
          <w:rStyle w:val="VerbatimChar"/>
        </w:rPr>
        <w:t>## Walks   1.256639e-11 4.794136e-06 9.561241e-13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s   0.000000e+00 5.593756e-01 4.070794e-09</w:t>
      </w:r>
      <w:r>
        <w:br/>
      </w:r>
      <w:r>
        <w:rPr>
          <w:rStyle w:val="VerbatimChar"/>
        </w:rPr>
        <w:t>## CAtBat  0.000000e+00 9.950718e-02 0.000000e+00</w:t>
      </w:r>
      <w:r>
        <w:br/>
      </w:r>
      <w:r>
        <w:rPr>
          <w:rStyle w:val="VerbatimChar"/>
        </w:rPr>
        <w:t>## CRuns   0.000000e+00 8.748658e-02 0.000000e+00</w:t>
      </w:r>
      <w:r>
        <w:br/>
      </w:r>
      <w:r>
        <w:rPr>
          <w:rStyle w:val="VerbatimChar"/>
        </w:rPr>
        <w:t>## CRBI    0.000000e+00 2.250008e-02 0.000000e+00</w:t>
      </w:r>
      <w:r>
        <w:br/>
      </w:r>
      <w:r>
        <w:rPr>
          <w:rStyle w:val="VerbatimChar"/>
        </w:rPr>
        <w:t>## CWalks            NA 7.967949e-02 0.000000e+00</w:t>
      </w:r>
      <w:r>
        <w:br/>
      </w:r>
      <w:r>
        <w:rPr>
          <w:rStyle w:val="VerbatimChar"/>
        </w:rPr>
        <w:lastRenderedPageBreak/>
        <w:t>## PutOuts</w:t>
      </w:r>
      <w:r>
        <w:rPr>
          <w:rStyle w:val="VerbatimChar"/>
        </w:rPr>
        <w:t xml:space="preserve"> 7.967949e-02           NA 1.200806e-04</w:t>
      </w:r>
      <w:r>
        <w:br/>
      </w:r>
      <w:r>
        <w:rPr>
          <w:rStyle w:val="VerbatimChar"/>
        </w:rPr>
        <w:t>## Salary  0.000000e+00 1.200806e-04           NA</w:t>
      </w:r>
    </w:p>
    <w:p w:rsidR="005B6AB7" w:rsidRDefault="00844F52">
      <w:pPr>
        <w:pStyle w:val="FirstParagraph"/>
      </w:pPr>
      <w:r>
        <w:t xml:space="preserve">1987 yılında oyuncuların açılış maaşları(salary) bağımlı olduğu için onunla ilgili değerlerin yüksek çıkması normal olarak görülmektedir. p degerleri oldukça iyidir. </w:t>
      </w:r>
      <w:r>
        <w:t>Hepsi sıfıra yakınsamaktadır yani yaklaşık sıfır değeri almıştır önem düzeyinde anlamlı korelasyon katsayılarına sahiptir.Bağımlı “Salary” değişkenimiz ile diğer bağımsız değişkenlerin korelasyonu anlamlıdır diyebirim.</w:t>
      </w:r>
    </w:p>
    <w:p w:rsidR="005B6AB7" w:rsidRDefault="00844F52">
      <w:pPr>
        <w:pStyle w:val="GvdeMetni"/>
      </w:pPr>
      <w:r>
        <w:t>aşağıda görüğümüz Corrplotta yine mav</w:t>
      </w:r>
      <w:r>
        <w:t>iler yüksek korelesyonlu pozitif yönlü ilişikiyi temsil etmektedir. Salary bağımsız değişknemile diğer bağımlı değişkenlerim arasında örneğin CWalksarasında pozitif yönlü güçlü bir ilşki vardır. Maaşın ile 1986’daki çıkış sayısı(Putouts)arasında pozitif yö</w:t>
      </w:r>
      <w:r>
        <w:t>nlü güçlü olmayan bir ilişki var.</w:t>
      </w:r>
    </w:p>
    <w:p w:rsidR="005B6AB7" w:rsidRDefault="00844F52">
      <w:pPr>
        <w:pStyle w:val="SourceCode"/>
      </w:pP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>(matris1</w:t>
      </w:r>
      <w:r>
        <w:rPr>
          <w:rStyle w:val="OperatorTok"/>
        </w:rPr>
        <w:t>$</w:t>
      </w:r>
      <w:r>
        <w:rPr>
          <w:rStyle w:val="NormalTok"/>
        </w:rPr>
        <w:t xml:space="preserve">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AB7" w:rsidRDefault="00844F52">
      <w:pPr>
        <w:pStyle w:val="GvdeMetni"/>
      </w:pPr>
      <w:r>
        <w:t>3)Çoklu doğrusal regresyon modelini elde ediniz ve model geçerliliğini sıfır ve alternatif hipotezleri belirterek %</w:t>
      </w:r>
      <w:r>
        <w:t>5 önem düzeyinde test ediniz.</w:t>
      </w:r>
    </w:p>
    <w:p w:rsidR="005B6AB7" w:rsidRDefault="00844F52">
      <w:pPr>
        <w:pStyle w:val="SourceCode"/>
      </w:pPr>
      <w:r>
        <w:rPr>
          <w:rStyle w:val="NormalTok"/>
        </w:rPr>
        <w:t>model&lt;-</w:t>
      </w:r>
      <w:r>
        <w:rPr>
          <w:rStyle w:val="KeywordTok"/>
        </w:rPr>
        <w:t>lm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>Walks</w:t>
      </w:r>
      <w:r>
        <w:rPr>
          <w:rStyle w:val="OperatorTok"/>
        </w:rPr>
        <w:t>+</w:t>
      </w:r>
      <w:r>
        <w:rPr>
          <w:rStyle w:val="NormalTok"/>
        </w:rPr>
        <w:t>Years</w:t>
      </w:r>
      <w:r>
        <w:rPr>
          <w:rStyle w:val="OperatorTok"/>
        </w:rPr>
        <w:t>+</w:t>
      </w:r>
      <w:r>
        <w:rPr>
          <w:rStyle w:val="NormalTok"/>
        </w:rPr>
        <w:t>CAtBat</w:t>
      </w:r>
      <w:r>
        <w:rPr>
          <w:rStyle w:val="OperatorTok"/>
        </w:rPr>
        <w:t>+</w:t>
      </w:r>
      <w:r>
        <w:rPr>
          <w:rStyle w:val="NormalTok"/>
        </w:rPr>
        <w:t>CRuns</w:t>
      </w:r>
      <w:r>
        <w:rPr>
          <w:rStyle w:val="OperatorTok"/>
        </w:rPr>
        <w:t>+</w:t>
      </w:r>
      <w:r>
        <w:rPr>
          <w:rStyle w:val="NormalTok"/>
        </w:rPr>
        <w:t>CRBI</w:t>
      </w:r>
      <w:r>
        <w:rPr>
          <w:rStyle w:val="OperatorTok"/>
        </w:rPr>
        <w:t>+</w:t>
      </w:r>
      <w:r>
        <w:rPr>
          <w:rStyle w:val="NormalTok"/>
        </w:rPr>
        <w:t>CWalks</w:t>
      </w:r>
      <w:r>
        <w:rPr>
          <w:rStyle w:val="OperatorTok"/>
        </w:rPr>
        <w:t>+</w:t>
      </w:r>
      <w:r>
        <w:rPr>
          <w:rStyle w:val="NormalTok"/>
        </w:rPr>
        <w:t>Division</w:t>
      </w:r>
      <w:r>
        <w:rPr>
          <w:rStyle w:val="OperatorTok"/>
        </w:rPr>
        <w:t>+</w:t>
      </w:r>
      <w:r>
        <w:rPr>
          <w:rStyle w:val="NormalTok"/>
        </w:rPr>
        <w:t>PutOuts</w:t>
      </w:r>
      <w:r>
        <w:rPr>
          <w:rStyle w:val="OperatorTok"/>
        </w:rPr>
        <w:t>+</w:t>
      </w:r>
      <w:r>
        <w:rPr>
          <w:rStyle w:val="NormalTok"/>
        </w:rPr>
        <w:t xml:space="preserve">NewLeague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 ~ Walks + Years + CAtBat + CRuns + CRBI + </w:t>
      </w:r>
      <w:r>
        <w:br/>
      </w:r>
      <w:r>
        <w:rPr>
          <w:rStyle w:val="VerbatimChar"/>
        </w:rPr>
        <w:lastRenderedPageBreak/>
        <w:t>##     CWalks + Division + PutOuts + NewLeagu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03.91 -176.81   -2.54  155.23 1925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 xml:space="preserve">cept)  116.51658   86.03901   1.354 0.177419    </w:t>
      </w:r>
      <w:r>
        <w:br/>
      </w:r>
      <w:r>
        <w:rPr>
          <w:rStyle w:val="VerbatimChar"/>
        </w:rPr>
        <w:t>## Walks          5.16882    1.47090   3.514 0.000563 ***</w:t>
      </w:r>
      <w:r>
        <w:br/>
      </w:r>
      <w:r>
        <w:rPr>
          <w:rStyle w:val="VerbatimChar"/>
        </w:rPr>
        <w:t xml:space="preserve">## Years        -16.50774   14.59295  -1.131 0.259522    </w:t>
      </w:r>
      <w:r>
        <w:br/>
      </w:r>
      <w:r>
        <w:rPr>
          <w:rStyle w:val="VerbatimChar"/>
        </w:rPr>
        <w:t xml:space="preserve">## CAtBat        -0.18520    0.08067  -2.296 0.022878 *  </w:t>
      </w:r>
      <w:r>
        <w:br/>
      </w:r>
      <w:r>
        <w:rPr>
          <w:rStyle w:val="VerbatimChar"/>
        </w:rPr>
        <w:t>## CRuns          2.17272    0.54</w:t>
      </w:r>
      <w:r>
        <w:rPr>
          <w:rStyle w:val="VerbatimChar"/>
        </w:rPr>
        <w:t>671   3.974 0.000103 ***</w:t>
      </w:r>
      <w:r>
        <w:br/>
      </w:r>
      <w:r>
        <w:rPr>
          <w:rStyle w:val="VerbatimChar"/>
        </w:rPr>
        <w:t xml:space="preserve">## CRBI           0.79763    0.27953   2.853 0.004850 ** </w:t>
      </w:r>
      <w:r>
        <w:br/>
      </w:r>
      <w:r>
        <w:rPr>
          <w:rStyle w:val="VerbatimChar"/>
        </w:rPr>
        <w:t xml:space="preserve">## CWalks        -0.86064    0.26864  -3.204 0.001614 ** </w:t>
      </w:r>
      <w:r>
        <w:br/>
      </w:r>
      <w:r>
        <w:rPr>
          <w:rStyle w:val="VerbatimChar"/>
        </w:rPr>
        <w:t xml:space="preserve">## DivisionW   -138.64609   49.00632  -2.829 0.005216 ** </w:t>
      </w:r>
      <w:r>
        <w:br/>
      </w:r>
      <w:r>
        <w:rPr>
          <w:rStyle w:val="VerbatimChar"/>
        </w:rPr>
        <w:t xml:space="preserve">## PutOuts        0.15030    0.09087   1.654 0.099928 .  </w:t>
      </w:r>
      <w:r>
        <w:br/>
      </w:r>
      <w:r>
        <w:rPr>
          <w:rStyle w:val="VerbatimChar"/>
        </w:rPr>
        <w:t xml:space="preserve">## NewLeagueN    98.63966   49.18452   2.006 0.0464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9.8 on 174 degrees of freedom</w:t>
      </w:r>
      <w:r>
        <w:br/>
      </w:r>
      <w:r>
        <w:rPr>
          <w:rStyle w:val="VerbatimChar"/>
        </w:rPr>
        <w:t xml:space="preserve">## Multiple R-squared:  0.5892, Adjusted R-squared:  0.568 </w:t>
      </w:r>
      <w:r>
        <w:br/>
      </w:r>
      <w:r>
        <w:rPr>
          <w:rStyle w:val="VerbatimChar"/>
        </w:rPr>
        <w:t>## F-statistic: 27.73 on 9 and 174 DF,  p-value: &lt; 2.2e-16</w:t>
      </w:r>
    </w:p>
    <w:p w:rsidR="005B6AB7" w:rsidRDefault="00844F52">
      <w:pPr>
        <w:pStyle w:val="FirstParagraph"/>
      </w:pPr>
      <w:r>
        <w:t>1987 yılı lig açılış gününde yıllık maaş(Salary) tahmin etmek için; yürüyüş sayısı(walks),,years,Catbat (Kariyeri boyunca catbat sayısı),Crun(Kariyeri sırasındaki koşu sayısı),CRBI,CWalks ,Putouts,</w:t>
      </w:r>
      <w:r>
        <w:t xml:space="preserve"> DivisionW,NewLeagueN değişkenleri ile full bir model oluşturuldu.</w:t>
      </w:r>
    </w:p>
    <w:p w:rsidR="005B6AB7" w:rsidRDefault="00844F52">
      <w:pPr>
        <w:pStyle w:val="GvdeMetni"/>
      </w:pPr>
      <w:r>
        <w:t>Değişkenlerden “Years”, “Putouts” ,b0 önem düzeyinde anlamlı değildir. Diğer değişkenlerin t istatistiklerinin olasılık değeri 0.05 aşağısında olduğundan anlamlı gözükmektedir.Modelde bulun</w:t>
      </w:r>
      <w:r>
        <w:t>an diğer değişkenler anlamlıdır. F istatistiği &lt;2e-16&lt;0.05 olduğu için H0 hipotezi red edilir ve en az bir tane ß 0 dan farklıdır yorumu yapılır.</w:t>
      </w:r>
    </w:p>
    <w:p w:rsidR="005B6AB7" w:rsidRDefault="00844F52">
      <w:pPr>
        <w:pStyle w:val="GvdeMetni"/>
      </w:pPr>
      <w:r>
        <w:t>Yıllık maaştaki(salary) değişimin %58’i açıklayıcı değişkenler tarafından açıklanmaktadır.</w:t>
      </w:r>
    </w:p>
    <w:p w:rsidR="005B6AB7" w:rsidRDefault="00844F52">
      <w:pPr>
        <w:pStyle w:val="GvdeMetni"/>
      </w:pPr>
      <w:r>
        <w:t>###4)Hipotezleri ya</w:t>
      </w:r>
      <w:r>
        <w:t>zarak, elde ettiğiniz modeldeki anlamlı katsayıları belirleyiniz. Katsayıların Yorumları:</w:t>
      </w:r>
    </w:p>
    <w:p w:rsidR="005B6AB7" w:rsidRDefault="00844F52">
      <w:pPr>
        <w:pStyle w:val="GvdeMetni"/>
      </w:pPr>
      <w:r>
        <w:t xml:space="preserve">H0 : β0 (Sabit terimin modele katkısı anlamlı değildir.) H1 : β0 (Sabit terimin modele katkısı anlamlıdır.) p- value=0.177419 değeri 0.05’den büyük olduğundan dolayı </w:t>
      </w:r>
      <w:r>
        <w:t xml:space="preserve">H0 hipotezimiz reddedilemez yani sabit terimin </w:t>
      </w:r>
      <w:r>
        <w:rPr>
          <w:i/>
        </w:rPr>
        <w:t>modele katkısı anlamlı değildir</w:t>
      </w:r>
      <w:r>
        <w:t>.</w:t>
      </w:r>
    </w:p>
    <w:p w:rsidR="005B6AB7" w:rsidRDefault="00844F52">
      <w:pPr>
        <w:pStyle w:val="GvdeMetni"/>
      </w:pPr>
      <w:r>
        <w:t xml:space="preserve">Walks H0: ß1 = 0 H1: ß1 != 0 p = 0.000563 p-value değeri=0.000563 , 0.05’den küçük olduğu için H0 hipotezimiz reddedilir.yani Walksın </w:t>
      </w:r>
      <w:r>
        <w:rPr>
          <w:i/>
        </w:rPr>
        <w:t>modele katkısı anlamlıdır.</w:t>
      </w:r>
    </w:p>
    <w:p w:rsidR="005B6AB7" w:rsidRDefault="00844F52">
      <w:pPr>
        <w:pStyle w:val="GvdeMetni"/>
      </w:pPr>
      <w:r>
        <w:t xml:space="preserve">Years H0: ß2 = </w:t>
      </w:r>
      <w:r>
        <w:t>0 H1: ß2 != 0</w:t>
      </w:r>
      <w:r>
        <w:br/>
        <w:t>p = 0.259522</w:t>
      </w:r>
    </w:p>
    <w:p w:rsidR="005B6AB7" w:rsidRDefault="00844F52">
      <w:pPr>
        <w:pStyle w:val="GvdeMetni"/>
      </w:pPr>
      <w:r>
        <w:lastRenderedPageBreak/>
        <w:t>p- value=0.259522 değeri 0.05’den büyük olduğundan dolayı H0 hipotezimiz reddedilemez yani Years modele</w:t>
      </w:r>
      <w:r>
        <w:rPr>
          <w:i/>
        </w:rPr>
        <w:t>katkısı anlamlı değildir.</w:t>
      </w:r>
    </w:p>
    <w:p w:rsidR="005B6AB7" w:rsidRDefault="00844F52">
      <w:pPr>
        <w:pStyle w:val="GvdeMetni"/>
      </w:pPr>
      <w:r>
        <w:t>CAtBat H0: ß3 = 0 H1: ß3 != 0 p = 0.022878 H0 hipotezimiz red. Değişken anlamlıdır.</w:t>
      </w:r>
    </w:p>
    <w:p w:rsidR="005B6AB7" w:rsidRDefault="00844F52">
      <w:pPr>
        <w:pStyle w:val="GvdeMetni"/>
      </w:pPr>
      <w:r>
        <w:t>CRuns H0: ß4 = 0</w:t>
      </w:r>
      <w:r>
        <w:t xml:space="preserve"> H1: ß4 != 0 p = 0.000103 *** p-value değeri=0.000103 , 0.05’den küçük olduğu için H0 hipotezimiz reddedilir.yani Crun </w:t>
      </w:r>
      <w:r>
        <w:rPr>
          <w:i/>
        </w:rPr>
        <w:t>modele katkısı anlamlıdır.</w:t>
      </w:r>
    </w:p>
    <w:p w:rsidR="005B6AB7" w:rsidRDefault="00844F52">
      <w:pPr>
        <w:pStyle w:val="GvdeMetni"/>
      </w:pPr>
      <w:r>
        <w:t>CRBI H0: ß5 = 0 H1: ß5 != 0 p = 0.004850 p-value değeri=0.0048 , 0.05’den küçük olduğu için H0 hipotezimiz red</w:t>
      </w:r>
      <w:r>
        <w:t xml:space="preserve">dedilir. </w:t>
      </w:r>
      <w:r>
        <w:rPr>
          <w:i/>
        </w:rPr>
        <w:t>Değişken anlamlıdır.</w:t>
      </w:r>
    </w:p>
    <w:p w:rsidR="005B6AB7" w:rsidRDefault="00844F52">
      <w:pPr>
        <w:pStyle w:val="GvdeMetni"/>
      </w:pPr>
      <w:r>
        <w:t xml:space="preserve">CWalks H0: ß6 = 0 H1: ß6 != 0 p = 0.001614 p-value değeri 0.001614 0.05’den küçük olduğu için H0 hipotezimiz reddedilir. </w:t>
      </w:r>
      <w:r>
        <w:rPr>
          <w:i/>
        </w:rPr>
        <w:t>Değişkenimiz anlamlıdır.</w:t>
      </w:r>
    </w:p>
    <w:p w:rsidR="005B6AB7" w:rsidRDefault="00844F52">
      <w:pPr>
        <w:pStyle w:val="GvdeMetni"/>
      </w:pPr>
      <w:r>
        <w:t>DivisionW H0: ß7 = 0 H1: ß7 != 0 p = 0.005216 p-value değeri=0.005216 ** , 0.05’</w:t>
      </w:r>
      <w:r>
        <w:t xml:space="preserve">den küçük olduğu için H0 hipotezimiz reddedilir.yani Divisionın </w:t>
      </w:r>
      <w:r>
        <w:rPr>
          <w:i/>
        </w:rPr>
        <w:t>modele katkısı anlamlıdır.</w:t>
      </w:r>
    </w:p>
    <w:p w:rsidR="005B6AB7" w:rsidRDefault="00844F52">
      <w:pPr>
        <w:pStyle w:val="GvdeMetni"/>
      </w:pPr>
      <w:r>
        <w:t xml:space="preserve">PutOuts H0: ß8 = 0 H1: ß8 != 0 p = 0.099928 p-value değeri 0.099928 0.05’den büyük olduğu için H0 hipotezimiz reddedilemez. Değişken anlamlı değildir </w:t>
      </w:r>
      <w:r>
        <w:rPr>
          <w:i/>
        </w:rPr>
        <w:t xml:space="preserve">modele katkısı </w:t>
      </w:r>
      <w:r>
        <w:rPr>
          <w:i/>
        </w:rPr>
        <w:t>yoktur.</w:t>
      </w:r>
      <w:r>
        <w:t xml:space="preserve"> .</w:t>
      </w:r>
    </w:p>
    <w:p w:rsidR="005B6AB7" w:rsidRDefault="00844F52">
      <w:pPr>
        <w:pStyle w:val="GvdeMetni"/>
      </w:pPr>
      <w:r>
        <w:t xml:space="preserve">NewLeagueN H0: ß9 = 0 H1: ß9 != 0 p = 0.046459 p-value değeri 0.046459 0.05’den küçük olduğu için H0 hipotezimiz reddedilir. </w:t>
      </w:r>
      <w:r>
        <w:rPr>
          <w:i/>
        </w:rPr>
        <w:t>Değişkenimiz anlamlıdır.</w:t>
      </w:r>
    </w:p>
    <w:p w:rsidR="005B6AB7" w:rsidRDefault="00844F52">
      <w:pPr>
        <w:pStyle w:val="GvdeMetni"/>
      </w:pPr>
      <w:r>
        <w:t>##5. VIF değerlerini hesaplayınız ve yorumlayınız.</w:t>
      </w:r>
    </w:p>
    <w:p w:rsidR="005B6AB7" w:rsidRDefault="00844F52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odel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    Walks     Years    CAtBat     CRuns      CRBI    CWalks  Division </w:t>
      </w:r>
      <w:r>
        <w:br/>
      </w:r>
      <w:r>
        <w:rPr>
          <w:rStyle w:val="VerbatimChar"/>
        </w:rPr>
        <w:t xml:space="preserve">##  1.940138  8.416346 55.930008 51.977872 14.395539  8.388450  1.074037 </w:t>
      </w:r>
      <w:r>
        <w:br/>
      </w:r>
      <w:r>
        <w:rPr>
          <w:rStyle w:val="VerbatimChar"/>
        </w:rPr>
        <w:t xml:space="preserve">##   PutOuts NewLeague </w:t>
      </w:r>
      <w:r>
        <w:br/>
      </w:r>
      <w:r>
        <w:rPr>
          <w:rStyle w:val="VerbatimChar"/>
        </w:rPr>
        <w:t>##  1.223284  1.059235</w:t>
      </w:r>
    </w:p>
    <w:p w:rsidR="005B6AB7" w:rsidRDefault="00844F52">
      <w:pPr>
        <w:pStyle w:val="FirstParagraph"/>
      </w:pPr>
      <w:r>
        <w:t>Walks,Divison,Putouts,Newleauqe açıklayıcı değişkenlerimiz ha</w:t>
      </w:r>
      <w:r>
        <w:t>riç diğer bütn değişkenlerin Vif değeri&gt;5tir.Yani diğer bağımsız değişkenlerimde</w:t>
      </w:r>
      <w:r>
        <w:rPr>
          <w:i/>
        </w:rPr>
        <w:t>çoklu doğrusal bağlantı</w:t>
      </w:r>
      <w:r>
        <w:t>sorunu vardır.</w:t>
      </w:r>
    </w:p>
    <w:p w:rsidR="005B6AB7" w:rsidRDefault="00844F52">
      <w:pPr>
        <w:pStyle w:val="GvdeMetni"/>
      </w:pPr>
      <w:r>
        <w:t>##6En iyi olası alt küme değişken seçim yöntemini uygulayarak alternatif iki model belirleyiniz. Gerekçelerini belirtiniz.</w:t>
      </w:r>
    </w:p>
    <w:p w:rsidR="005B6AB7" w:rsidRDefault="00844F52">
      <w:pPr>
        <w:pStyle w:val="SourceCode"/>
      </w:pPr>
      <w:r>
        <w:rPr>
          <w:rStyle w:val="NormalTok"/>
        </w:rPr>
        <w:t>olsrr</w:t>
      </w:r>
      <w:r>
        <w:rPr>
          <w:rStyle w:val="OperatorTok"/>
        </w:rPr>
        <w:t>::</w:t>
      </w:r>
      <w:r>
        <w:rPr>
          <w:rStyle w:val="KeywordTok"/>
        </w:rPr>
        <w:t>ols_step</w:t>
      </w:r>
      <w:r>
        <w:rPr>
          <w:rStyle w:val="KeywordTok"/>
        </w:rPr>
        <w:t>_best_subset</w:t>
      </w:r>
      <w:r>
        <w:rPr>
          <w:rStyle w:val="NormalTok"/>
        </w:rPr>
        <w:t>(model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                           Best Subsets Regression                           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Model Index    Predictors</w:t>
      </w:r>
      <w:r>
        <w:br/>
      </w:r>
      <w:r>
        <w:rPr>
          <w:rStyle w:val="VerbatimChar"/>
        </w:rPr>
        <w:t>## ----------------------------------------</w:t>
      </w:r>
      <w:r>
        <w:rPr>
          <w:rStyle w:val="VerbatimChar"/>
        </w:rPr>
        <w:t>--------------------------------------</w:t>
      </w:r>
      <w:r>
        <w:br/>
      </w:r>
      <w:r>
        <w:rPr>
          <w:rStyle w:val="VerbatimChar"/>
        </w:rPr>
        <w:t xml:space="preserve">##      1         CRuns                                                           </w:t>
      </w:r>
      <w:r>
        <w:br/>
      </w:r>
      <w:r>
        <w:rPr>
          <w:rStyle w:val="VerbatimChar"/>
        </w:rPr>
        <w:t xml:space="preserve">##      2         Walks CRBI                                                      </w:t>
      </w:r>
      <w:r>
        <w:br/>
      </w:r>
      <w:r>
        <w:rPr>
          <w:rStyle w:val="VerbatimChar"/>
        </w:rPr>
        <w:t xml:space="preserve">##      3         Walks CRBI Division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4         Walks Years CRBI Division                                       </w:t>
      </w:r>
      <w:r>
        <w:br/>
      </w:r>
      <w:r>
        <w:rPr>
          <w:rStyle w:val="VerbatimChar"/>
        </w:rPr>
        <w:t xml:space="preserve">##      5         Walks CAtBat CRuns CRBI CWalks                                  </w:t>
      </w:r>
      <w:r>
        <w:br/>
      </w:r>
      <w:r>
        <w:rPr>
          <w:rStyle w:val="VerbatimChar"/>
        </w:rPr>
        <w:t xml:space="preserve">##      6         Walks CAtBat CRuns CRBI CWalks Division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lastRenderedPageBreak/>
        <w:t xml:space="preserve">##      7         Walks CAtBat CRuns CRBI CWalks Division NewLeague               </w:t>
      </w:r>
      <w:r>
        <w:br/>
      </w:r>
      <w:r>
        <w:rPr>
          <w:rStyle w:val="VerbatimChar"/>
        </w:rPr>
        <w:t xml:space="preserve">##      8         Walks CAtBat CRuns CRBI CWalks Division PutOuts NewLeague       </w:t>
      </w:r>
      <w:r>
        <w:br/>
      </w:r>
      <w:r>
        <w:rPr>
          <w:rStyle w:val="VerbatimChar"/>
        </w:rPr>
        <w:t>##      9         Walks Years CAtBat CRuns CRBI CWalks Division P</w:t>
      </w:r>
      <w:r>
        <w:rPr>
          <w:rStyle w:val="VerbatimChar"/>
        </w:rPr>
        <w:t xml:space="preserve">utOuts NewLeague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Subsets Regression Summary                                                          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Adj.        Pred                                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Model    R-Square    R-Square    R-Square     C(p)         AIC         SBIC          SBC          MSEP            FPE          HSP        APC  </w:t>
      </w:r>
      <w:r>
        <w:br/>
      </w:r>
      <w:r>
        <w:rPr>
          <w:rStyle w:val="VerbatimChar"/>
        </w:rPr>
        <w:t>## ------------------------------------------------------------------------</w:t>
      </w:r>
      <w:r>
        <w:rPr>
          <w:rStyle w:val="VerbatimChar"/>
        </w:rPr>
        <w:t>-----------------------------------------------------------------------</w:t>
      </w:r>
      <w:r>
        <w:br/>
      </w:r>
      <w:r>
        <w:rPr>
          <w:rStyle w:val="VerbatimChar"/>
        </w:rPr>
        <w:t xml:space="preserve">##   1        0.4004      0.3971      0.3794    73.9868    2709.9781    2186.5546    2719.6229    144280.5295    144263.3889    788.4650    0.6128 </w:t>
      </w:r>
      <w:r>
        <w:br/>
      </w:r>
      <w:r>
        <w:rPr>
          <w:rStyle w:val="VerbatimChar"/>
        </w:rPr>
        <w:t xml:space="preserve">##   2        0.4828      0.4771    </w:t>
      </w:r>
      <w:r>
        <w:rPr>
          <w:rStyle w:val="VerbatimChar"/>
        </w:rPr>
        <w:t xml:space="preserve">  0.4526    41.0682    2684.7646    2161.5835    2697.6244    125827.2660    125789.8953    687.6215    0.5343 </w:t>
      </w:r>
      <w:r>
        <w:br/>
      </w:r>
      <w:r>
        <w:rPr>
          <w:rStyle w:val="VerbatimChar"/>
        </w:rPr>
        <w:t>##   3        0.5093      0.5011      0.4749    31.8563    2677.0980    2153.9841    2693.1727    120721.3821    120656.8443    659.7189    0.51</w:t>
      </w:r>
      <w:r>
        <w:rPr>
          <w:rStyle w:val="VerbatimChar"/>
        </w:rPr>
        <w:t xml:space="preserve">25 </w:t>
      </w:r>
      <w:r>
        <w:br/>
      </w:r>
      <w:r>
        <w:rPr>
          <w:rStyle w:val="VerbatimChar"/>
        </w:rPr>
        <w:t xml:space="preserve">##   4        0.5324      0.5220      0.4946    24.0544    2670.2099    2147.3208    2689.4995    116320.9852    116224.2526    635.6716    0.4937 </w:t>
      </w:r>
      <w:r>
        <w:br/>
      </w:r>
      <w:r>
        <w:rPr>
          <w:rStyle w:val="VerbatimChar"/>
        </w:rPr>
        <w:t>##   5        0.5482      0.5355      0.4961    19.3953    2665.9169    2143.2809    2688.4215    113680</w:t>
      </w:r>
      <w:r>
        <w:rPr>
          <w:rStyle w:val="VerbatimChar"/>
        </w:rPr>
        <w:t xml:space="preserve">.1498    113545.0976    621.2399    0.4823 </w:t>
      </w:r>
      <w:r>
        <w:br/>
      </w:r>
      <w:r>
        <w:rPr>
          <w:rStyle w:val="VerbatimChar"/>
        </w:rPr>
        <w:t xml:space="preserve">##   6        0.5669      0.5522      0.5114    13.4571    2660.1226    2137.9947    2685.8421    110203.4450    110026.7005    602.2404    0.4674 </w:t>
      </w:r>
      <w:r>
        <w:br/>
      </w:r>
      <w:r>
        <w:rPr>
          <w:rStyle w:val="VerbatimChar"/>
        </w:rPr>
        <w:t>##   7        0.5791      0.5624      0.5202    10.2869    2656.</w:t>
      </w:r>
      <w:r>
        <w:rPr>
          <w:rStyle w:val="VerbatimChar"/>
        </w:rPr>
        <w:t xml:space="preserve">8627    2135.2040    2685.7971    108321.6712    108096.4702    591.9569    0.4592 </w:t>
      </w:r>
      <w:r>
        <w:br/>
      </w:r>
      <w:r>
        <w:rPr>
          <w:rStyle w:val="VerbatimChar"/>
        </w:rPr>
        <w:t xml:space="preserve">##   8        0.5862      0.5673      0.5192     9.2796    2655.7326    2134.4537    2687.8819    107718.6075    107437.0738    588.6612    0.4564 </w:t>
      </w:r>
      <w:r>
        <w:br/>
      </w:r>
      <w:r>
        <w:rPr>
          <w:rStyle w:val="VerbatimChar"/>
        </w:rPr>
        <w:t xml:space="preserve">##   9        0.5892    </w:t>
      </w:r>
      <w:r>
        <w:rPr>
          <w:rStyle w:val="VerbatimChar"/>
        </w:rPr>
        <w:t xml:space="preserve">  0.5680       0.518    10.0000    2656.3843    2135.3578    2691.7486    108168.4083    107821.4470    591.1193    0.4580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------------</w:t>
      </w:r>
      <w:r>
        <w:rPr>
          <w:rStyle w:val="VerbatimChar"/>
        </w:rPr>
        <w:t>--------------</w:t>
      </w:r>
      <w:r>
        <w:br/>
      </w:r>
      <w:r>
        <w:rPr>
          <w:rStyle w:val="VerbatimChar"/>
        </w:rPr>
        <w:t xml:space="preserve">## AIC: Akaike Information Criteria </w:t>
      </w:r>
      <w:r>
        <w:br/>
      </w:r>
      <w:r>
        <w:rPr>
          <w:rStyle w:val="VerbatimChar"/>
        </w:rPr>
        <w:t xml:space="preserve">##  SBIC: Sawa's Bayesian Information Criteria </w:t>
      </w:r>
      <w:r>
        <w:br/>
      </w:r>
      <w:r>
        <w:rPr>
          <w:rStyle w:val="VerbatimChar"/>
        </w:rPr>
        <w:t xml:space="preserve">##  SBC: Schwarz Bayesian Criteria </w:t>
      </w:r>
      <w:r>
        <w:br/>
      </w:r>
      <w:r>
        <w:rPr>
          <w:rStyle w:val="VerbatimChar"/>
        </w:rPr>
        <w:t xml:space="preserve">##  MSEP: Estimated error of prediction, assuming multivariate normality </w:t>
      </w:r>
      <w:r>
        <w:br/>
      </w:r>
      <w:r>
        <w:rPr>
          <w:rStyle w:val="VerbatimChar"/>
        </w:rPr>
        <w:t xml:space="preserve">##  FPE: Final Prediction Error </w:t>
      </w:r>
      <w:r>
        <w:br/>
      </w:r>
      <w:r>
        <w:rPr>
          <w:rStyle w:val="VerbatimChar"/>
        </w:rPr>
        <w:t xml:space="preserve">##  HSP: Hocking's Sp </w:t>
      </w:r>
      <w:r>
        <w:br/>
      </w:r>
      <w:r>
        <w:rPr>
          <w:rStyle w:val="VerbatimChar"/>
        </w:rPr>
        <w:t>##  APC: Amemiya Prediction Criteria</w:t>
      </w:r>
    </w:p>
    <w:p w:rsidR="005B6AB7" w:rsidRDefault="00844F52">
      <w:pPr>
        <w:pStyle w:val="FirstParagraph"/>
      </w:pPr>
      <w:r>
        <w:t>Çoklu doğrusal bağlantı sorunu olmayan ve cp değeri en az yanlı olan, adjusted r-squared ve r-squared birbirine yakın, AIC ve SBIC mümkün olan en düşük, parametrelerin p-değerlerinin %5 önem düzey</w:t>
      </w:r>
      <w:r>
        <w:t>inde anlamlı olduğu mümkün olan en iyi model aşağıdaki çıkmıştır.</w:t>
      </w:r>
    </w:p>
    <w:p w:rsidR="005B6AB7" w:rsidRDefault="00844F52">
      <w:pPr>
        <w:pStyle w:val="SourceCode"/>
      </w:pPr>
      <w:r>
        <w:rPr>
          <w:rStyle w:val="NormalTok"/>
        </w:rPr>
        <w:lastRenderedPageBreak/>
        <w:t>model1&lt;-</w:t>
      </w:r>
      <w:r>
        <w:rPr>
          <w:rStyle w:val="KeywordTok"/>
        </w:rPr>
        <w:t>lm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>Walks</w:t>
      </w:r>
      <w:r>
        <w:rPr>
          <w:rStyle w:val="OperatorTok"/>
        </w:rPr>
        <w:t>+</w:t>
      </w:r>
      <w:r>
        <w:rPr>
          <w:rStyle w:val="NormalTok"/>
        </w:rPr>
        <w:t>CAtBat</w:t>
      </w:r>
      <w:r>
        <w:rPr>
          <w:rStyle w:val="OperatorTok"/>
        </w:rPr>
        <w:t>+</w:t>
      </w:r>
      <w:r>
        <w:rPr>
          <w:rStyle w:val="NormalTok"/>
        </w:rPr>
        <w:t>CRuns</w:t>
      </w:r>
      <w:r>
        <w:rPr>
          <w:rStyle w:val="OperatorTok"/>
        </w:rPr>
        <w:t>+</w:t>
      </w:r>
      <w:r>
        <w:rPr>
          <w:rStyle w:val="NormalTok"/>
        </w:rPr>
        <w:t>CRBI</w:t>
      </w:r>
      <w:r>
        <w:rPr>
          <w:rStyle w:val="OperatorTok"/>
        </w:rPr>
        <w:t>+</w:t>
      </w:r>
      <w:r>
        <w:rPr>
          <w:rStyle w:val="NormalTok"/>
        </w:rPr>
        <w:t>CWalks</w:t>
      </w:r>
      <w:r>
        <w:rPr>
          <w:rStyle w:val="OperatorTok"/>
        </w:rPr>
        <w:t>+</w:t>
      </w:r>
      <w:r>
        <w:rPr>
          <w:rStyle w:val="NormalTok"/>
        </w:rPr>
        <w:t>Division</w:t>
      </w:r>
      <w:r>
        <w:rPr>
          <w:rStyle w:val="OperatorTok"/>
        </w:rPr>
        <w:t>+</w:t>
      </w:r>
      <w:r>
        <w:rPr>
          <w:rStyle w:val="NormalTok"/>
        </w:rPr>
        <w:t>PutOuts</w:t>
      </w:r>
      <w:r>
        <w:rPr>
          <w:rStyle w:val="OperatorTok"/>
        </w:rPr>
        <w:t>+</w:t>
      </w:r>
      <w:r>
        <w:rPr>
          <w:rStyle w:val="NormalTok"/>
        </w:rPr>
        <w:t>NewLeague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 ~ Walks + CAtBat + CRuns + CRBI + CWalks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Division + PutOuts + NewLeagu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87.64 -187.77   -8.15  147.84 1947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58.9504</w:t>
      </w:r>
      <w:r>
        <w:rPr>
          <w:rStyle w:val="VerbatimChar"/>
        </w:rPr>
        <w:t xml:space="preserve">7   69.43150   0.849 0.397016    </w:t>
      </w:r>
      <w:r>
        <w:br/>
      </w:r>
      <w:r>
        <w:rPr>
          <w:rStyle w:val="VerbatimChar"/>
        </w:rPr>
        <w:t>## Walks          5.63071    1.41422   3.981 0.000100 ***</w:t>
      </w:r>
      <w:r>
        <w:br/>
      </w:r>
      <w:r>
        <w:rPr>
          <w:rStyle w:val="VerbatimChar"/>
        </w:rPr>
        <w:t>## CAtBat        -0.23943    0.06492  -3.688 0.000302 ***</w:t>
      </w:r>
      <w:r>
        <w:br/>
      </w:r>
      <w:r>
        <w:rPr>
          <w:rStyle w:val="VerbatimChar"/>
        </w:rPr>
        <w:t>## CRuns          2.37143    0.51813   4.577 8.92e-06 ***</w:t>
      </w:r>
      <w:r>
        <w:br/>
      </w:r>
      <w:r>
        <w:rPr>
          <w:rStyle w:val="VerbatimChar"/>
        </w:rPr>
        <w:t>## CRBI           0.81163    0.27948   2.904 0.0</w:t>
      </w:r>
      <w:r>
        <w:rPr>
          <w:rStyle w:val="VerbatimChar"/>
        </w:rPr>
        <w:t xml:space="preserve">04158 ** </w:t>
      </w:r>
      <w:r>
        <w:br/>
      </w:r>
      <w:r>
        <w:rPr>
          <w:rStyle w:val="VerbatimChar"/>
        </w:rPr>
        <w:t>## CWalks        -0.94995    0.25698  -3.697 0.000292 ***</w:t>
      </w:r>
      <w:r>
        <w:br/>
      </w:r>
      <w:r>
        <w:rPr>
          <w:rStyle w:val="VerbatimChar"/>
        </w:rPr>
        <w:t xml:space="preserve">## DivisionW   -133.88839   48.86451  -2.740 0.006781 ** </w:t>
      </w:r>
      <w:r>
        <w:br/>
      </w:r>
      <w:r>
        <w:rPr>
          <w:rStyle w:val="VerbatimChar"/>
        </w:rPr>
        <w:t xml:space="preserve">## PutOuts        0.15723    0.09074   1.733 0.084898 .  </w:t>
      </w:r>
      <w:r>
        <w:br/>
      </w:r>
      <w:r>
        <w:rPr>
          <w:rStyle w:val="VerbatimChar"/>
        </w:rPr>
        <w:t xml:space="preserve">## NewLeagueN   102.01806   49.13298   2.076 0.03932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0 on 175 degrees of freedom</w:t>
      </w:r>
      <w:r>
        <w:br/>
      </w:r>
      <w:r>
        <w:rPr>
          <w:rStyle w:val="VerbatimChar"/>
        </w:rPr>
        <w:t xml:space="preserve">## Multiple R-squared:  0.5862, Adjusted R-squared:  0.5673 </w:t>
      </w:r>
      <w:r>
        <w:br/>
      </w:r>
      <w:r>
        <w:rPr>
          <w:rStyle w:val="VerbatimChar"/>
        </w:rPr>
        <w:t>## F-statistic: 30.99 on 8 and 175 DF,  p-value: &lt; 2.2e-16</w:t>
      </w:r>
    </w:p>
    <w:p w:rsidR="005B6AB7" w:rsidRDefault="00844F52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odel1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Walks    CAtBat     CRuns      CRBI    CWalks  Division   PutOuts </w:t>
      </w:r>
      <w:r>
        <w:br/>
      </w:r>
      <w:r>
        <w:rPr>
          <w:rStyle w:val="VerbatimChar"/>
        </w:rPr>
        <w:t xml:space="preserve">##  1.790636 36.172020 46.611669 14.367327  7.663762  1.066126  1.217733 </w:t>
      </w:r>
      <w:r>
        <w:br/>
      </w:r>
      <w:r>
        <w:rPr>
          <w:rStyle w:val="VerbatimChar"/>
        </w:rPr>
        <w:t xml:space="preserve">## NewLeague </w:t>
      </w:r>
      <w:r>
        <w:br/>
      </w:r>
      <w:r>
        <w:rPr>
          <w:rStyle w:val="VerbatimChar"/>
        </w:rPr>
        <w:t>##  1.055330</w:t>
      </w:r>
    </w:p>
    <w:p w:rsidR="005B6AB7" w:rsidRDefault="00844F52">
      <w:pPr>
        <w:pStyle w:val="FirstParagraph"/>
      </w:pPr>
      <w:r>
        <w:t>best_yeni kurmuş olduğum en iyi modelde çoklu doğrusal bağlantı sorunnu var.</w:t>
      </w:r>
    </w:p>
    <w:p w:rsidR="005B6AB7" w:rsidRDefault="00844F52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lm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>Years</w:t>
      </w:r>
      <w:r>
        <w:rPr>
          <w:rStyle w:val="OperatorTok"/>
        </w:rPr>
        <w:t>+</w:t>
      </w:r>
      <w:r>
        <w:rPr>
          <w:rStyle w:val="NormalTok"/>
        </w:rPr>
        <w:t>CRuns</w:t>
      </w:r>
      <w:r>
        <w:rPr>
          <w:rStyle w:val="OperatorTok"/>
        </w:rPr>
        <w:t>+</w:t>
      </w:r>
      <w:r>
        <w:rPr>
          <w:rStyle w:val="NormalTok"/>
        </w:rPr>
        <w:t>Division</w:t>
      </w:r>
      <w:r>
        <w:rPr>
          <w:rStyle w:val="OperatorTok"/>
        </w:rPr>
        <w:t>+</w:t>
      </w:r>
      <w:r>
        <w:rPr>
          <w:rStyle w:val="NormalTok"/>
        </w:rPr>
        <w:t>PutOuts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mul &lt;- train$Salary~train$Years + train$CRuns + train$Division + train$PutOuts</w:t>
      </w:r>
      <w:r>
        <w:br/>
      </w:r>
      <w:r>
        <w:rPr>
          <w:rStyle w:val="CommentTok"/>
        </w:rPr>
        <w:t>#model2 &lt;- lm(formu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Years + CRuns + Division + PutOuts, data = t</w:t>
      </w:r>
      <w:r>
        <w:rPr>
          <w:rStyle w:val="VerbatimChar"/>
        </w:rPr>
        <w:t>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000.81  -191.16   -36.51   169.13  1845.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51.62227   62.47806   5.628 6.93e-08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Years        -50.87520   10.97883  -4.634 6.89e-06 ***</w:t>
      </w:r>
      <w:r>
        <w:br/>
      </w:r>
      <w:r>
        <w:rPr>
          <w:rStyle w:val="VerbatimChar"/>
        </w:rPr>
        <w:t>## CRuns          1.59331    0.16746   9.515  &lt; 2e-16 ***</w:t>
      </w:r>
      <w:r>
        <w:br/>
      </w:r>
      <w:r>
        <w:rPr>
          <w:rStyle w:val="VerbatimChar"/>
        </w:rPr>
        <w:t xml:space="preserve">## DivisionW   -148.31945   50.60430  -2.931  0.00382 ** </w:t>
      </w:r>
      <w:r>
        <w:br/>
      </w:r>
      <w:r>
        <w:rPr>
          <w:rStyle w:val="VerbatimChar"/>
        </w:rPr>
        <w:t xml:space="preserve">## PutOuts        0.28193    0.08859   3.183  0.0017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8.8 on 179 degrees of freedom</w:t>
      </w:r>
      <w:r>
        <w:br/>
      </w:r>
      <w:r>
        <w:rPr>
          <w:rStyle w:val="VerbatimChar"/>
        </w:rPr>
        <w:t xml:space="preserve">## Multiple R-squared:  0.5257, Adjusted R-squared:  0.5151 </w:t>
      </w:r>
      <w:r>
        <w:br/>
      </w:r>
      <w:r>
        <w:rPr>
          <w:rStyle w:val="VerbatimChar"/>
        </w:rPr>
        <w:t>## F-statistic:  49.6 on 4 and 179 DF,  p-value: &lt; 2.2e-16</w:t>
      </w:r>
    </w:p>
    <w:p w:rsidR="005B6AB7" w:rsidRDefault="00844F52">
      <w:pPr>
        <w:pStyle w:val="SourceCode"/>
      </w:pPr>
      <w:r>
        <w:rPr>
          <w:rStyle w:val="CommentTok"/>
        </w:rPr>
        <w:t>#bütün katsayılar an</w:t>
      </w:r>
      <w:r>
        <w:rPr>
          <w:rStyle w:val="CommentTok"/>
        </w:rPr>
        <w:t>lamlı vif()bakalım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model2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   Years    CRuns Division  PutOuts </w:t>
      </w:r>
      <w:r>
        <w:br/>
      </w:r>
      <w:r>
        <w:rPr>
          <w:rStyle w:val="VerbatimChar"/>
        </w:rPr>
        <w:t>## 4.244458 4.345032 1.020381 1.035772</w:t>
      </w:r>
    </w:p>
    <w:p w:rsidR="005B6AB7" w:rsidRDefault="00844F52">
      <w:pPr>
        <w:pStyle w:val="FirstParagraph"/>
      </w:pPr>
      <w:r>
        <w:t>çoklu doğrusal bağlantı sorunum bu değişkenleri model2 ye alarak çözülmüş oldu. Son bir model daha deneyelim.</w:t>
      </w:r>
    </w:p>
    <w:p w:rsidR="005B6AB7" w:rsidRDefault="00844F52">
      <w:pPr>
        <w:pStyle w:val="SourceCode"/>
      </w:pPr>
      <w:r>
        <w:rPr>
          <w:rStyle w:val="NormalTok"/>
        </w:rPr>
        <w:t>model3 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>Walks</w:t>
      </w:r>
      <w:r>
        <w:rPr>
          <w:rStyle w:val="OperatorTok"/>
        </w:rPr>
        <w:t>+</w:t>
      </w:r>
      <w:r>
        <w:rPr>
          <w:rStyle w:val="NormalTok"/>
        </w:rPr>
        <w:t>CRuns</w:t>
      </w:r>
      <w:r>
        <w:rPr>
          <w:rStyle w:val="OperatorTok"/>
        </w:rPr>
        <w:t>+</w:t>
      </w:r>
      <w:r>
        <w:rPr>
          <w:rStyle w:val="NormalTok"/>
        </w:rPr>
        <w:t>CWa</w:t>
      </w:r>
      <w:r>
        <w:rPr>
          <w:rStyle w:val="NormalTok"/>
        </w:rPr>
        <w:t>lks</w:t>
      </w:r>
      <w:r>
        <w:rPr>
          <w:rStyle w:val="OperatorTok"/>
        </w:rPr>
        <w:t>+</w:t>
      </w:r>
      <w:r>
        <w:rPr>
          <w:rStyle w:val="NormalTok"/>
        </w:rPr>
        <w:t>Division</w:t>
      </w:r>
      <w:r>
        <w:rPr>
          <w:rStyle w:val="OperatorTok"/>
        </w:rPr>
        <w:t>+</w:t>
      </w:r>
      <w:r>
        <w:rPr>
          <w:rStyle w:val="NormalTok"/>
        </w:rPr>
        <w:t xml:space="preserve">PutOuts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 ~ Walks + CRuns + CWalks + Division + PutOuts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0.68 -196.48   -2.57  129.16 2091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15.27299   65.93379   0.232  0.81708    </w:t>
      </w:r>
      <w:r>
        <w:br/>
      </w:r>
      <w:r>
        <w:rPr>
          <w:rStyle w:val="VerbatimChar"/>
        </w:rPr>
        <w:t>## Walks          6.67128    1.34661   4.954 1.68e-06 ***</w:t>
      </w:r>
      <w:r>
        <w:br/>
      </w:r>
      <w:r>
        <w:rPr>
          <w:rStyle w:val="VerbatimChar"/>
        </w:rPr>
        <w:t xml:space="preserve">## CRuns         </w:t>
      </w:r>
      <w:r>
        <w:rPr>
          <w:rStyle w:val="VerbatimChar"/>
        </w:rPr>
        <w:t xml:space="preserve"> 1.37188    0.20743   6.614 4.23e-10 ***</w:t>
      </w:r>
      <w:r>
        <w:br/>
      </w:r>
      <w:r>
        <w:rPr>
          <w:rStyle w:val="VerbatimChar"/>
        </w:rPr>
        <w:t xml:space="preserve">## CWalks        -0.82119    0.26684  -3.077  0.00242 ** </w:t>
      </w:r>
      <w:r>
        <w:br/>
      </w:r>
      <w:r>
        <w:rPr>
          <w:rStyle w:val="VerbatimChar"/>
        </w:rPr>
        <w:t xml:space="preserve">## DivisionW   -149.79249   50.21020  -2.983  0.00325 ** </w:t>
      </w:r>
      <w:r>
        <w:br/>
      </w:r>
      <w:r>
        <w:rPr>
          <w:rStyle w:val="VerbatimChar"/>
        </w:rPr>
        <w:t xml:space="preserve">## PutOuts        0.19914    0.09157   2.175  0.0309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5.3 on 178 degrees of freedom</w:t>
      </w:r>
      <w:r>
        <w:br/>
      </w:r>
      <w:r>
        <w:rPr>
          <w:rStyle w:val="VerbatimChar"/>
        </w:rPr>
        <w:lastRenderedPageBreak/>
        <w:t xml:space="preserve">## Multiple R-squared:  0.5379, Adjusted R-squared:  0.5249 </w:t>
      </w:r>
      <w:r>
        <w:br/>
      </w:r>
      <w:r>
        <w:rPr>
          <w:rStyle w:val="VerbatimChar"/>
        </w:rPr>
        <w:t>## F-statistic: 41.44 on 5 and 178 DF,  p-value: &lt; 2.2e-16</w:t>
      </w:r>
    </w:p>
    <w:p w:rsidR="005B6AB7" w:rsidRDefault="00844F52">
      <w:pPr>
        <w:pStyle w:val="SourceCode"/>
      </w:pPr>
      <w:r>
        <w:rPr>
          <w:rStyle w:val="NormalTok"/>
        </w:rPr>
        <w:t>car</w:t>
      </w:r>
      <w:r>
        <w:rPr>
          <w:rStyle w:val="OperatorTok"/>
        </w:rPr>
        <w:t>::</w:t>
      </w:r>
      <w:r>
        <w:rPr>
          <w:rStyle w:val="KeywordTok"/>
        </w:rPr>
        <w:t>vif</w:t>
      </w:r>
      <w:r>
        <w:rPr>
          <w:rStyle w:val="NormalTok"/>
        </w:rPr>
        <w:t>(model3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   Walks    CRuns   </w:t>
      </w:r>
      <w:r>
        <w:rPr>
          <w:rStyle w:val="VerbatimChar"/>
        </w:rPr>
        <w:t xml:space="preserve">CWalks Division  PutOuts </w:t>
      </w:r>
      <w:r>
        <w:br/>
      </w:r>
      <w:r>
        <w:rPr>
          <w:rStyle w:val="VerbatimChar"/>
        </w:rPr>
        <w:t>## 1.478751 6.804554 7.526579 1.025287 1.129568</w:t>
      </w:r>
    </w:p>
    <w:p w:rsidR="005B6AB7" w:rsidRDefault="00844F52">
      <w:pPr>
        <w:pStyle w:val="FirstParagraph"/>
      </w:pPr>
      <w:r>
        <w:t>CRuns,CWalks vif değerlerim&gt;5 olduğundan model3 te çoklu doğrusal bağlantı sorunu var. En iyi elde ettiğim model2 olmuş oldu bağımsız değişkenlerin vif değerleri &lt;5 oldu.</w:t>
      </w:r>
    </w:p>
    <w:p w:rsidR="005B6AB7" w:rsidRDefault="00844F52">
      <w:pPr>
        <w:pStyle w:val="GvdeMetni"/>
      </w:pPr>
      <w:r>
        <w:t>Sonuç olara</w:t>
      </w:r>
      <w:r>
        <w:t>k olabilecek en iyi modeli bulabilme için ols_step_best_subset(model) yöntemini uygulayarak bana alternatif modeller sundu.ols_step_best_subset(model) verdiği AIC, R^,adj_r2, Cp değerlerine bakarak olabilecek alternatif 3 model oluşturdum.R^2 değeri yüksek</w:t>
      </w:r>
      <w:r>
        <w:t xml:space="preserve"> ve R^2 adjusted R^2 değerleri birbirine yakın,CP değeri düşük,Aıc değeri düşükolan mode seçimi en doğrusu olacaktır. Model1 ,model3 te çoklu doğrusal bağlantı sorunu vardı.model2 ise summary(model2) de tüm değişkenler anlamlı,model anlamlı ve vif değerler</w:t>
      </w:r>
      <w:r>
        <w:t>i bütün bağımsız değişkenlerin 5 altındaydı.</w:t>
      </w:r>
    </w:p>
    <w:p w:rsidR="005B6AB7" w:rsidRDefault="00844F52">
      <w:pPr>
        <w:pStyle w:val="Balk3"/>
      </w:pPr>
      <w:bookmarkStart w:id="5" w:name="Xaadfb8a37ef8b23df0aa1ec602aae3e787b6751"/>
      <w:r>
        <w:t>7) Alternatif modellerin tahmin performansını test seti üzerinde PRESS değerini dikkate alarak inceleyiniz ve en uygun modele karar veriniz.</w:t>
      </w:r>
      <w:bookmarkEnd w:id="5"/>
    </w:p>
    <w:p w:rsidR="005B6AB7" w:rsidRDefault="00844F52">
      <w:pPr>
        <w:pStyle w:val="SourceCode"/>
      </w:pP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2, test)</w:t>
      </w:r>
      <w:r>
        <w:br/>
      </w:r>
      <w:r>
        <w:rPr>
          <w:rStyle w:val="NormalTok"/>
        </w:rPr>
        <w:t>press2 &lt;-</w:t>
      </w:r>
      <w:r>
        <w:rPr>
          <w:rStyle w:val="StringTok"/>
        </w:rPr>
        <w:t xml:space="preserve"> </w:t>
      </w:r>
      <w:r>
        <w:rPr>
          <w:rStyle w:val="NormalTok"/>
        </w:rPr>
        <w:t>Metrics</w:t>
      </w:r>
      <w:r>
        <w:rPr>
          <w:rStyle w:val="OperatorTok"/>
        </w:rPr>
        <w:t>::</w:t>
      </w:r>
      <w:r>
        <w:rPr>
          <w:rStyle w:val="KeywordTok"/>
        </w:rPr>
        <w:t>rmse</w:t>
      </w:r>
      <w:r>
        <w:rPr>
          <w:rStyle w:val="NormalTok"/>
        </w:rPr>
        <w:t>(pred2, test</w:t>
      </w:r>
      <w:r>
        <w:rPr>
          <w:rStyle w:val="OperatorTok"/>
        </w:rPr>
        <w:t>$</w:t>
      </w:r>
      <w:r>
        <w:rPr>
          <w:rStyle w:val="NormalTok"/>
        </w:rPr>
        <w:t>Sal</w:t>
      </w:r>
      <w:r>
        <w:rPr>
          <w:rStyle w:val="NormalTok"/>
        </w:rPr>
        <w:t>ar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ss2)</w:t>
      </w:r>
    </w:p>
    <w:p w:rsidR="005B6AB7" w:rsidRDefault="00844F52">
      <w:pPr>
        <w:pStyle w:val="SourceCode"/>
      </w:pPr>
      <w:r>
        <w:rPr>
          <w:rStyle w:val="VerbatimChar"/>
        </w:rPr>
        <w:t>## [1] 384.9864</w:t>
      </w:r>
    </w:p>
    <w:p w:rsidR="005B6AB7" w:rsidRDefault="00844F52">
      <w:pPr>
        <w:pStyle w:val="SourceCode"/>
      </w:pP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3, test)</w:t>
      </w:r>
      <w:r>
        <w:br/>
      </w:r>
      <w:r>
        <w:rPr>
          <w:rStyle w:val="NormalTok"/>
        </w:rPr>
        <w:t>press3 &lt;-</w:t>
      </w:r>
      <w:r>
        <w:rPr>
          <w:rStyle w:val="StringTok"/>
        </w:rPr>
        <w:t xml:space="preserve"> </w:t>
      </w:r>
      <w:r>
        <w:rPr>
          <w:rStyle w:val="NormalTok"/>
        </w:rPr>
        <w:t>Metrics</w:t>
      </w:r>
      <w:r>
        <w:rPr>
          <w:rStyle w:val="OperatorTok"/>
        </w:rPr>
        <w:t>::</w:t>
      </w:r>
      <w:r>
        <w:rPr>
          <w:rStyle w:val="KeywordTok"/>
        </w:rPr>
        <w:t>rmse</w:t>
      </w:r>
      <w:r>
        <w:rPr>
          <w:rStyle w:val="NormalTok"/>
        </w:rPr>
        <w:t>(pred3, tes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ss3)</w:t>
      </w:r>
    </w:p>
    <w:p w:rsidR="005B6AB7" w:rsidRDefault="00844F52">
      <w:pPr>
        <w:pStyle w:val="SourceCode"/>
      </w:pPr>
      <w:r>
        <w:rPr>
          <w:rStyle w:val="VerbatimChar"/>
        </w:rPr>
        <w:t>## [1] 331.3998</w:t>
      </w:r>
    </w:p>
    <w:p w:rsidR="005B6AB7" w:rsidRDefault="00844F52">
      <w:pPr>
        <w:pStyle w:val="FirstParagraph"/>
      </w:pPr>
      <w:r>
        <w:t xml:space="preserve">Sonuç:Pres değeri MOdel3=331,3998dir. Press değerimodel2’nin 384.9864tür. </w:t>
      </w:r>
      <w:r>
        <w:t>Fakat Model3 te çoklu doğrusal bağlantı sorunu olduğundan model2 ile devam ederim.</w:t>
      </w:r>
    </w:p>
    <w:p w:rsidR="005B6AB7" w:rsidRDefault="00844F52">
      <w:pPr>
        <w:pStyle w:val="Balk3"/>
      </w:pPr>
      <w:bookmarkStart w:id="6" w:name="X5c8c1903ad48b82fd46c3a5b9655a0de8eab42c"/>
      <w:r>
        <w:t>8) Hipotezleri yazarak, hataların normal dağıldığı varsayımını grafikle ve uygun istatistiksel test ile kontrol ediniz. (α=0.05) (4 p.)</w:t>
      </w:r>
      <w:bookmarkEnd w:id="6"/>
    </w:p>
    <w:p w:rsidR="005B6AB7" w:rsidRDefault="00844F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2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AB7" w:rsidRDefault="00844F52">
      <w:pPr>
        <w:pStyle w:val="GvdeMetni"/>
      </w:pPr>
      <w:r>
        <w:t>#####Normallik vars</w:t>
      </w:r>
      <w:r>
        <w:t>ayımı Normallik varsayımı: Gözlem sayımız 50den az olmadığı için shapiro-whilk testi kullanılamamaktadır. Kolmogorov-Smirnov testi kullanılacaktır. H0:Hatalar normal dağılım varsayımına uyar. H1:Hatalar normal dağılım varsayımına uymaz.</w:t>
      </w:r>
    </w:p>
    <w:p w:rsidR="005B6AB7" w:rsidRDefault="00844F52">
      <w:pPr>
        <w:pStyle w:val="SourceCode"/>
      </w:pPr>
      <w:r>
        <w:rPr>
          <w:rStyle w:val="NormalTok"/>
        </w:rPr>
        <w:lastRenderedPageBreak/>
        <w:t>st.res &lt;-</w:t>
      </w:r>
      <w:r>
        <w:rPr>
          <w:rStyle w:val="StringTok"/>
        </w:rPr>
        <w:t xml:space="preserve"> </w:t>
      </w:r>
      <w:r>
        <w:rPr>
          <w:rStyle w:val="NormalTok"/>
        </w:rPr>
        <w:t>model2</w:t>
      </w:r>
      <w:r>
        <w:rPr>
          <w:rStyle w:val="OperatorTok"/>
        </w:rPr>
        <w:t>$</w:t>
      </w:r>
      <w:r>
        <w:rPr>
          <w:rStyle w:val="NormalTok"/>
        </w:rPr>
        <w:t>re</w:t>
      </w:r>
      <w:r>
        <w:rPr>
          <w:rStyle w:val="NormalTok"/>
        </w:rPr>
        <w:t xml:space="preserve">sidual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odel2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 xml:space="preserve">(st.re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norm"</w:t>
      </w:r>
      <w:r>
        <w:rPr>
          <w:rStyle w:val="NormalTok"/>
        </w:rPr>
        <w:t>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.res</w:t>
      </w:r>
      <w:r>
        <w:br/>
      </w:r>
      <w:r>
        <w:rPr>
          <w:rStyle w:val="VerbatimChar"/>
        </w:rPr>
        <w:t>## D = 0.07124, p-value = 0.3078</w:t>
      </w:r>
      <w:r>
        <w:br/>
      </w:r>
      <w:r>
        <w:rPr>
          <w:rStyle w:val="VerbatimChar"/>
        </w:rPr>
        <w:t>## alternative hypothesis: two-sided</w:t>
      </w:r>
    </w:p>
    <w:p w:rsidR="005B6AB7" w:rsidRDefault="00844F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.res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e-sample Kolmogorov-Smirnov testine göre hat</w:t>
      </w:r>
      <w:r>
        <w:t>alar normal dağılır.p-value&gt;0.05 Normal dağılır Varsayımı sağlanır.</w:t>
      </w:r>
    </w:p>
    <w:p w:rsidR="005B6AB7" w:rsidRDefault="00844F52">
      <w:pPr>
        <w:pStyle w:val="Balk4"/>
      </w:pPr>
      <w:bookmarkStart w:id="7" w:name="X58b199b0a0f74fb02d83b20e07966ba92fb5a75"/>
      <w:r>
        <w:t>9) Hipotezleri yazarak, hataların sabit varyanslı olup olmadığını grafikle ve uygun istatistiksel test ile kontrol ediniz. (α=0.05)</w:t>
      </w:r>
      <w:bookmarkEnd w:id="7"/>
    </w:p>
    <w:p w:rsidR="005B6AB7" w:rsidRDefault="00844F52">
      <w:pPr>
        <w:pStyle w:val="FirstParagraph"/>
      </w:pPr>
      <w:r>
        <w:t>H0:Hatalar sabit varyanslıdır. H1:Hatalar sabit varyansl</w:t>
      </w:r>
      <w:r>
        <w:t>ı değildir.</w:t>
      </w:r>
    </w:p>
    <w:p w:rsidR="005B6AB7" w:rsidRDefault="00844F52">
      <w:pPr>
        <w:pStyle w:val="SourceCode"/>
      </w:pPr>
      <w:r>
        <w:rPr>
          <w:rStyle w:val="NormalTok"/>
        </w:rPr>
        <w:t>car</w:t>
      </w:r>
      <w:r>
        <w:rPr>
          <w:rStyle w:val="OperatorTok"/>
        </w:rPr>
        <w:t>::</w:t>
      </w:r>
      <w:r>
        <w:rPr>
          <w:rStyle w:val="KeywordTok"/>
        </w:rPr>
        <w:t>ncvTest</w:t>
      </w:r>
      <w:r>
        <w:rPr>
          <w:rStyle w:val="NormalTok"/>
        </w:rPr>
        <w:t>(model2)</w:t>
      </w:r>
    </w:p>
    <w:p w:rsidR="005B6AB7" w:rsidRDefault="00844F52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40.37289, Df = 1, p = 2.0983e-10</w:t>
      </w:r>
    </w:p>
    <w:p w:rsidR="005B6AB7" w:rsidRDefault="00844F52">
      <w:pPr>
        <w:pStyle w:val="FirstParagraph"/>
      </w:pPr>
      <w:r>
        <w:t>Modelde ki Hatalar sabit varyanslı değildir. HO red. #### 10) Uç değer ve etkin gözlem olup olmadığı</w:t>
      </w:r>
      <w:r>
        <w:t>nı grafiklerle ve ilgili değerlerle belirleyiniz.</w:t>
      </w:r>
    </w:p>
    <w:p w:rsidR="005B6AB7" w:rsidRDefault="00844F5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model2</w:t>
      </w:r>
      <w:r>
        <w:rPr>
          <w:rStyle w:val="OperatorTok"/>
        </w:rPr>
        <w:t>$</w:t>
      </w:r>
      <w:r>
        <w:rPr>
          <w:rStyle w:val="NormalTok"/>
        </w:rPr>
        <w:t>fitted.values, st.re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uç değerli gösteren grafik çizdik.uç değerlerimiz mevcut.</w:t>
      </w:r>
    </w:p>
    <w:p w:rsidR="005B6AB7" w:rsidRDefault="00844F52">
      <w:r>
        <w:pict>
          <v:rect id="_x0000_i1025" style="width:0;height:1.5pt" o:hralign="center" o:hrstd="t" o:hr="t"/>
        </w:pict>
      </w:r>
    </w:p>
    <w:p w:rsidR="005B6AB7" w:rsidRDefault="00844F52">
      <w:pPr>
        <w:pStyle w:val="SourceCode"/>
      </w:pP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2, </w:t>
      </w:r>
      <w:r>
        <w:rPr>
          <w:rStyle w:val="DataTypeTok"/>
        </w:rPr>
        <w:t>whic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ok.levels=</w:t>
      </w:r>
      <w:r>
        <w:rPr>
          <w:rStyle w:val="NormalTok"/>
        </w:rPr>
        <w:t>cutoff)</w:t>
      </w:r>
    </w:p>
    <w:p w:rsidR="005B6AB7" w:rsidRDefault="00844F52">
      <w:pPr>
        <w:pStyle w:val="FirstParagraph"/>
      </w:pPr>
      <w:r>
        <w:rPr>
          <w:noProof/>
          <w:lang w:val="tr-TR" w:eastAsia="tr-TR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ay_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74,101,218. gözzler Cooks distansela ortaya çıkmıştır. Bunlar benim etkin gözlemlerim.</w:t>
      </w:r>
    </w:p>
    <w:tbl>
      <w:tblPr>
        <w:tblStyle w:val="Table"/>
        <w:tblW w:w="208" w:type="pct"/>
        <w:tblLook w:val="07C0" w:firstRow="0" w:lastRow="1" w:firstColumn="1" w:lastColumn="1" w:noHBand="1" w:noVBand="1"/>
      </w:tblPr>
      <w:tblGrid>
        <w:gridCol w:w="7491"/>
      </w:tblGrid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i/>
              </w:rPr>
              <w:t>Hat-Value</w:t>
            </w:r>
            <w:r>
              <w:t xml:space="preserve"> ve </w:t>
            </w:r>
            <w:r>
              <w:rPr>
                <w:i/>
              </w:rPr>
              <w:t>Cook’s Distance</w:t>
            </w:r>
            <w:r>
              <w:t xml:space="preserve"> kriterlerine bakılarak sorun yaratacak gözlemler modelden çıkartılmalıd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 xml:space="preserve">r bad_lev &lt;- which(abs(st.res)&gt;2 </w:t>
            </w:r>
            <w:r>
              <w:rPr>
                <w:rStyle w:val="VerbatimChar"/>
              </w:rPr>
              <w:t>&amp; hatvalues(model2)&gt; 2*mean(hatvalues(model2))) bad_lev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122 164  74 101 ##  16  78 126 132</w:t>
            </w:r>
            <w:r>
              <w:t xml:space="preserve"> Bu gözlemleri çıkartarak bütün aşamaları Tekrarlıyacağız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require(dplyr) df2 &lt;- df[-bad_lev,] df2 &lt;- df2[-c(128),] set.seed(123) smp_size2 &lt;- round(0.7 * nrow(df2)) train_ind2 &lt;- sample(x = nrow(df2),size = smp_size2,replace = F) train2 &lt;- df2[train_ind2,] test2 &lt;- df2[-train_ind2,]</w:t>
            </w:r>
            <w:r>
              <w:t xml:space="preserve"> Belirlediğimiz gözlemleri çı</w:t>
            </w:r>
            <w:r>
              <w:t>kardıktan sonra modeli tekrar kuracak ve varsayımları kontrol edeceğiz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model4 &lt;- lm(Salary~Years + CRuns + Division + PutOuts, data=train2) summary(model4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## Call: ## lm(formula = Salary ~ Years + CRuns + Division + PutOuts, data = train2) ## ## R</w:t>
            </w:r>
            <w:r>
              <w:rPr>
                <w:rStyle w:val="VerbatimChar"/>
              </w:rPr>
              <w:t>esiduals: ##    Min     1Q Median     3Q    Max ## -758.8 -196.1  -45.0  176.6 1851.2 ## ## Coefficients: ##              Estimate Std. Error t value Pr(&gt;|t|) ## (Intercept) 301.28455   57.57026   5.233 4.70e-07 *** ## Years       -28.77881   10.53425  -2.</w:t>
            </w:r>
            <w:r>
              <w:rPr>
                <w:rStyle w:val="VerbatimChar"/>
              </w:rPr>
              <w:t xml:space="preserve">732  0.00694 ** ## CRuns         1.05580    0.16510   6.395 1.40e-09 *** ## DivisionW   -98.63848   48.47173  -2.035  0.04335 * ## PutOuts       0.33410    </w:t>
            </w:r>
            <w:r>
              <w:rPr>
                <w:rStyle w:val="VerbatimChar"/>
              </w:rPr>
              <w:lastRenderedPageBreak/>
              <w:t xml:space="preserve">0.07941   4.207 4.11e-05 *** ## --- ## Signif. codes:  0 '***' 0.001 '**' 0.01 '*' 0.05 '.' 0.1 ' ' </w:t>
            </w:r>
            <w:r>
              <w:rPr>
                <w:rStyle w:val="VerbatimChar"/>
              </w:rPr>
              <w:t>1 ## ## Residual standard error: 322.8 on 176 degrees of freedom ## Multiple R-squared:  0.3936, Adjusted R-squared:  0.3798 ## F-statistic: 28.56 on 4 and 176 DF,  p-value: &lt; 2.2e-16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lastRenderedPageBreak/>
              <w:t>r plot(model4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noProof/>
                <w:lang w:val="tr-TR" w:eastAsia="tr-TR"/>
              </w:rPr>
              <w:lastRenderedPageBreak/>
              <w:drawing>
                <wp:inline distT="0" distB="0" distL="0" distR="0">
                  <wp:extent cx="4620126" cy="3696101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28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tr-TR" w:eastAsia="tr-TR"/>
              </w:rPr>
              <w:drawing>
                <wp:inline distT="0" distB="0" distL="0" distR="0">
                  <wp:extent cx="4620126" cy="3696101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28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tr-TR" w:eastAsia="tr-TR"/>
              </w:rPr>
              <w:lastRenderedPageBreak/>
              <w:drawing>
                <wp:inline distT="0" distB="0" distL="0" distR="0">
                  <wp:extent cx="4620126" cy="3696101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28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tr-TR" w:eastAsia="tr-TR"/>
              </w:rPr>
              <w:drawing>
                <wp:inline distT="0" distB="0" distL="0" distR="0">
                  <wp:extent cx="4620126" cy="3696101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28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st.res4 &lt;- model4$residuals / sd(model4$residua</w:t>
            </w:r>
            <w:r>
              <w:rPr>
                <w:rStyle w:val="VerbatimChar"/>
              </w:rPr>
              <w:t>ls) stats::ks.test(st.res4, y = "pnorm"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lastRenderedPageBreak/>
              <w:t>## ##  One-sample Kolmogorov-Smirnov test ## ## data:  st.res4 ## D = 0.069413, p-value = 0.3477 ## alternative hypothesis: two-sided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car::ncvTest(model4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Non-constant Variance Score Test ## Variance formula</w:t>
            </w:r>
            <w:r>
              <w:rPr>
                <w:rStyle w:val="VerbatimChar"/>
              </w:rPr>
              <w:t>: ~ fitted.values ## Chisquare = 20.12997, Df = 1, p = 7.2354e-06</w:t>
            </w:r>
            <w:r>
              <w:t xml:space="preserve"> Normallik varsayımı sağlanmaktadır fakat değişen varyans sorunu devam etmektedir. Ağırlıklandırılmış regresyon deneyeceğiz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 xml:space="preserve">```r # artıkların mutlak değeri abs_res &lt;- abs(model4$residuals) </w:t>
            </w:r>
            <w:r>
              <w:t># fitted valuelar fitted_val &lt;- model4$fitted.values # ağırlıklandırılmak için böyle bir method izleyeceğiz. wts değişkenini modelimizi ağırlıklandırmak için kullanacağız. wts &lt;- 1/fitted(lm(abs_res ~ fitted_val))^2 # ağırlıklandırılmış model: model5 &lt;- lm</w:t>
            </w:r>
            <w:r>
              <w:t>(Salary~Years + CRuns + Division + PutOuts, data = train2, weights = wts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summary(model5) ```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 xml:space="preserve">## ## Call: ## lm(formula = Salary ~ Years + CRuns + Division + PutOuts, data = train2, ##     weights = wts) ## ## Weighted Residuals: ##     Min      1Q  Median      3Q     Max ## -2.4406 -0.8952 -0.2156  0.7076 11.1677 ## ## Coefficients: ##            </w:t>
            </w:r>
            <w:r>
              <w:rPr>
                <w:rStyle w:val="VerbatimChar"/>
              </w:rPr>
              <w:t xml:space="preserve">  Estimate Std. Error t value Pr(&gt;|t|) ## (Intercept) 242.25505   52.69257   4.598 8.14e-06 *** ## Years       -15.43905    9.14003  -1.689   0.0930 . ## CRuns         0.96909    0.16542   5.858 2.25e-08 *** ## DivisionW   -77.41752   45.06075  -1.718   0.</w:t>
            </w:r>
            <w:r>
              <w:rPr>
                <w:rStyle w:val="VerbatimChar"/>
              </w:rPr>
              <w:t>0875 . ## PutOuts       0.26978    0.09301   2.900   0.0042 ** ## --- ## Signif. codes:  0 '***' 0.001 '**' 0.01 '*' 0.05 '.' 0.1 ' ' 1 ## ## Residual standard error: 1.398 on 176 degrees of freedom ## Multiple R-squared:  0.3221, Adjusted R-squared:  0.30</w:t>
            </w:r>
            <w:r>
              <w:rPr>
                <w:rStyle w:val="VerbatimChar"/>
              </w:rPr>
              <w:t>67 ## F-statistic:  20.9 on 4 and 176 DF,  p-value: 4.083e-14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plot(model5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noProof/>
                <w:lang w:val="tr-TR" w:eastAsia="tr-TR"/>
              </w:rPr>
              <w:lastRenderedPageBreak/>
              <w:drawing>
                <wp:inline distT="0" distB="0" distL="0" distR="0">
                  <wp:extent cx="4620126" cy="3696101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30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tr-TR" w:eastAsia="tr-TR"/>
              </w:rPr>
              <w:drawing>
                <wp:inline distT="0" distB="0" distL="0" distR="0">
                  <wp:extent cx="4620126" cy="3696101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30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tr-TR" w:eastAsia="tr-TR"/>
              </w:rPr>
              <w:lastRenderedPageBreak/>
              <w:drawing>
                <wp:inline distT="0" distB="0" distL="0" distR="0">
                  <wp:extent cx="4620126" cy="3696101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30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tr-TR" w:eastAsia="tr-TR"/>
              </w:rPr>
              <w:drawing>
                <wp:inline distT="0" distB="0" distL="0" distR="0">
                  <wp:extent cx="4620126" cy="3696101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simay_1_files/figure-docx/unnamed-chunk-30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st.res5 &lt;- model5$residuals / sd(model5$residuals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stats::ks.test(st.res5, y = "pnorm"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lastRenderedPageBreak/>
              <w:t>## ##  One-sample Kolmogorov-Smirnov test ## ## data:  st.res5 ## D = 0.11227</w:t>
            </w:r>
            <w:r>
              <w:rPr>
                <w:rStyle w:val="VerbatimChar"/>
              </w:rPr>
              <w:t>, p-value = 0.02087 ## alternative hypothesis: two-sided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car::ncvTest(model5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Non-constant Variance Score Test ## Variance formula: ~ fitted.values ## Chisquare = 4.553621, Df = 1, p = 0.032849</w:t>
            </w:r>
            <w:r>
              <w:t xml:space="preserve"> ###11. Modelde yer alan iki değişkene ait katsayıyı yor</w:t>
            </w:r>
            <w:r>
              <w:t>umlayınız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summary(model5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 xml:space="preserve">## ## Call: ## lm(formula = Salary ~ Years + CRuns + Division + PutOuts, data = train2, ##     weights = wts) ## ## Weighted Residuals: ##     Min      1Q  Median      3Q     Max ## -2.4406 -0.8952 -0.2156  0.7076 11.1677 ## </w:t>
            </w:r>
            <w:r>
              <w:rPr>
                <w:rStyle w:val="VerbatimChar"/>
              </w:rPr>
              <w:t>## Coefficients: ##              Estimate Std. Error t value Pr(&gt;|t|) ## (Intercept) 242.25505   52.69257   4.598 8.14e-06 *** ## Years       -15.43905    9.14003  -1.689   0.0930 . ## CRuns         0.96909    0.16542   5.858 2.25e-08 *** ## DivisionW   -7</w:t>
            </w:r>
            <w:r>
              <w:rPr>
                <w:rStyle w:val="VerbatimChar"/>
              </w:rPr>
              <w:t>7.41752   45.06075  -1.718   0.0875 . ## PutOuts       0.26978    0.09301   2.900   0.0042 ** ## --- ## Signif. codes:  0 '***' 0.001 '**' 0.01 '*' 0.05 '.' 0.1 ' ' 1 ## ## Residual standard error: 1.398 on 176 degrees of freedom ## Multiple R-squared:  0.</w:t>
            </w:r>
            <w:r>
              <w:rPr>
                <w:rStyle w:val="VerbatimChar"/>
              </w:rPr>
              <w:t>3221, Adjusted R-squared:  0.3067 ## F-statistic:  20.9 on 4 and 176 DF,  p-value: 4.083e-14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yorum: Modelde bulunan Intecrpt,Cruns,PutOutputs değişkenler yüksek oranda anlamlı çıkmıştır. F istatistiği 4.083e-14&lt;0.05 olduğu için hipotezi red edilir ve en a</w:t>
            </w:r>
            <w:r>
              <w:t>z bir tane ß 0 dan farklıdır yorumu yapılır. SAlary bağımlı değişkenindeki değişimin %32.93’ü açıklayıcı değişkenler tarafından açıklanmaktad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model5$coefficients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(Intercept)       Years       CRuns   DivisionW     PutOuts ## 242.2550484 -15.4390538   0.9690865 -77.4175208   0.2697802</w:t>
            </w:r>
            <w:r>
              <w:t xml:space="preserve"> Yorum: Katsayı anamlılığı: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Byears- değişkenim bir birim arttığında, diğer değişkenler modelde ve sabitken Maaş ortalama 15.4390 a</w:t>
            </w:r>
            <w:r>
              <w:t>zal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BCRuns değişkenim bir birim arttığında ,diğer değişkenler modelde ve sabitken Salary ortalama 0.9690 arta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PutOutputs değikenim bir birim arttığında diğer değişkenler modelde ve sabitken ortalama SAlary bağımlı değişkenim 0.2697802 arta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### 12</w:t>
            </w:r>
            <w:r>
              <w:t>.Yeni bir gözlem değeri için %95’lik güven aralığını ve kestirim aralığını bularak yorumlayınız. (3 p.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library(stats) confint(model5, level = 0.95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                    2.5 %      97.5 % ## (Intercept)  138.26443983 346.2456569 ## Years        -33.4</w:t>
            </w:r>
            <w:r>
              <w:rPr>
                <w:rStyle w:val="VerbatimChar"/>
              </w:rPr>
              <w:t xml:space="preserve">7720920   2.5991015 ## CRuns          0.64262225   1.2955507 ## DivisionW   -166.34646271  11.5114210 ## PutOuts        </w:t>
            </w:r>
            <w:r>
              <w:rPr>
                <w:rStyle w:val="VerbatimChar"/>
              </w:rPr>
              <w:lastRenderedPageBreak/>
              <w:t>0.08621687   0.4533435</w:t>
            </w:r>
            <w:r>
              <w:t xml:space="preserve"> </w:t>
            </w:r>
            <w:r>
              <w:rPr>
                <w:i/>
              </w:rPr>
              <w:t>Byears</w:t>
            </w:r>
            <w:r>
              <w:t xml:space="preserve"> için yorum; Years bir birim arttığında, diğer değişkenler modelde ve sabitken Oyuncuların maaşları(salary)</w:t>
            </w:r>
            <w:r>
              <w:t xml:space="preserve"> %95 güvenle ortalama -33.477 ile 0.259 arasındad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lastRenderedPageBreak/>
              <w:t>BCruns için yorum: CRuns bir birim arttığında , diğer değişkenler modelde ve sabitken Oyuncuların Maaşları %95 güvenle 0.64262225- 1.2955507 arasındad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Bputoutputs: PutOuts bir birim arttığında diğer</w:t>
            </w:r>
            <w:r>
              <w:t xml:space="preserve"> değişkenler model de ve sabitken Oyuncuların maaşları %95 güvenle ortalama 0.08621687 - 0.4533435 değerleri arasındad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t>Yeni gözlem için test seti kullanılacaktır.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r #x0 Y0 için Güven aralığı tahmini. pred_confint &lt;- predict(model5, test2, interval = "</w:t>
            </w:r>
            <w:r>
              <w:rPr>
                <w:rStyle w:val="VerbatimChar"/>
              </w:rPr>
              <w:t>confidence") test_confint &lt;- cbind(test2, pred_confint) head(test_confint)</w:t>
            </w:r>
          </w:p>
        </w:tc>
      </w:tr>
      <w:tr w:rsidR="005B6AB7">
        <w:tc>
          <w:tcPr>
            <w:tcW w:w="0" w:type="auto"/>
          </w:tcPr>
          <w:p w:rsidR="005B6AB7" w:rsidRDefault="00844F52">
            <w:pPr>
              <w:pStyle w:val="Compact"/>
            </w:pPr>
            <w:r>
              <w:rPr>
                <w:rStyle w:val="VerbatimChar"/>
              </w:rPr>
              <w:t>##    Walks Years CAtBat CRuns CRBI CWalks Division PutOuts NewLeague  Salary ## 3     76     3   1624   224  266    263        W     880         A 480.000 ## 4     37    11   5628</w:t>
            </w:r>
            <w:r>
              <w:rPr>
                <w:rStyle w:val="VerbatimChar"/>
              </w:rPr>
              <w:t xml:space="preserve">   828  838    354        E     200         N 500.000 ## 11    59    10   4631   702  504    488        E     238         A 517.143 ## 13    47     4   1512   205  204    203        E     211         N 550.000 ## 17    73    15   8068  1045  993    732    </w:t>
            </w:r>
            <w:r>
              <w:rPr>
                <w:rStyle w:val="VerbatimChar"/>
              </w:rPr>
              <w:t xml:space="preserve">    W     105         N 775.000 ## 22    62     1    426    55   43     62        W     361         N 115.000 ##         fit      lwr       upr ## 3  573.0023 438.8562  707.1484 ## 4  928.7851 787.8269 1069.7433 ## 11 832.3709 715.6715  949.0703 ## 13 436.</w:t>
            </w:r>
            <w:r>
              <w:rPr>
                <w:rStyle w:val="VerbatimChar"/>
              </w:rPr>
              <w:t>0852 362.1255  510.0449 ## 17 974.2740 803.3287 1145.2193 ## 22 300.0889 218.8385  381.3393</w:t>
            </w:r>
            <w:r>
              <w:t xml:space="preserve"> Tahmin değeri %95 güvenle lwr ve upr sütunlarındaki değerler arasında olacaktır Walks 76,yearsı 3 , CatBAt 1621 Cruns 266 iken %95 güvenle Salary 483.8562 ile 707.1</w:t>
            </w:r>
            <w:r>
              <w:t>484 arasında değişir.</w:t>
            </w:r>
          </w:p>
        </w:tc>
      </w:tr>
    </w:tbl>
    <w:p w:rsidR="005B6AB7" w:rsidRDefault="00844F52">
      <w:pPr>
        <w:pStyle w:val="GvdeMetni"/>
      </w:pPr>
      <w:r>
        <w:t>Tahmin değeri %95 güvenle lwr ve upr sütunlarındaki değerler arasında olacaktır.</w:t>
      </w:r>
    </w:p>
    <w:p w:rsidR="005B6AB7" w:rsidRDefault="00844F52">
      <w:pPr>
        <w:pStyle w:val="SourceCode"/>
      </w:pPr>
      <w:r>
        <w:rPr>
          <w:rStyle w:val="CommentTok"/>
        </w:rPr>
        <w:t>##X0 icin Y0'a ait tahmin araligi##</w:t>
      </w:r>
      <w:r>
        <w:br/>
      </w:r>
      <w:r>
        <w:rPr>
          <w:rStyle w:val="NormalTok"/>
        </w:rPr>
        <w:t>pred_confin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5, test2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5B6AB7" w:rsidRDefault="00844F52">
      <w:pPr>
        <w:pStyle w:val="SourceCode"/>
      </w:pPr>
      <w:r>
        <w:rPr>
          <w:rStyle w:val="VerbatimChar"/>
        </w:rPr>
        <w:t>## Warning in predict.lm(model5, test2, interval = "predict"): Assuming constant prediction variance even though model fit is weighted</w:t>
      </w:r>
    </w:p>
    <w:p w:rsidR="005B6AB7" w:rsidRDefault="00844F52">
      <w:pPr>
        <w:pStyle w:val="SourceCode"/>
      </w:pPr>
      <w:r>
        <w:rPr>
          <w:rStyle w:val="NormalTok"/>
        </w:rPr>
        <w:t>test_confint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2, pred_confint1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_confint)</w:t>
      </w:r>
    </w:p>
    <w:p w:rsidR="005B6AB7" w:rsidRDefault="00844F52">
      <w:pPr>
        <w:pStyle w:val="SourceCode"/>
      </w:pPr>
      <w:r>
        <w:rPr>
          <w:rStyle w:val="VerbatimChar"/>
        </w:rPr>
        <w:t>##    Walks Years CAtBat CRuns CRBI CWalks Division PutOu</w:t>
      </w:r>
      <w:r>
        <w:rPr>
          <w:rStyle w:val="VerbatimChar"/>
        </w:rPr>
        <w:t>ts NewLeague  Salary</w:t>
      </w:r>
      <w:r>
        <w:br/>
      </w:r>
      <w:r>
        <w:rPr>
          <w:rStyle w:val="VerbatimChar"/>
        </w:rPr>
        <w:t>## 3     76     3   1624   224  266    263        W     880         A 480.000</w:t>
      </w:r>
      <w:r>
        <w:br/>
      </w:r>
      <w:r>
        <w:rPr>
          <w:rStyle w:val="VerbatimChar"/>
        </w:rPr>
        <w:t>## 4     37    11   5628   828  838    354        E     200         N 500.000</w:t>
      </w:r>
      <w:r>
        <w:br/>
      </w:r>
      <w:r>
        <w:rPr>
          <w:rStyle w:val="VerbatimChar"/>
        </w:rPr>
        <w:t>## 11    59    10   4631   702  504    488        E     238         A 517.143</w:t>
      </w:r>
      <w:r>
        <w:br/>
      </w:r>
      <w:r>
        <w:rPr>
          <w:rStyle w:val="VerbatimChar"/>
        </w:rPr>
        <w:t>## 13    47     4   1512   205  204    203        E     211         N 550.000</w:t>
      </w:r>
      <w:r>
        <w:br/>
      </w:r>
      <w:r>
        <w:rPr>
          <w:rStyle w:val="VerbatimChar"/>
        </w:rPr>
        <w:t>## 17    73    15   8068  1045  993    732        W     105         N 775.000</w:t>
      </w:r>
      <w:r>
        <w:br/>
      </w:r>
      <w:r>
        <w:rPr>
          <w:rStyle w:val="VerbatimChar"/>
        </w:rPr>
        <w:t>## 22    62     1    426    55   43     62        W     361         N 115.000</w:t>
      </w:r>
      <w:r>
        <w:br/>
      </w:r>
      <w:r>
        <w:rPr>
          <w:rStyle w:val="VerbatimChar"/>
        </w:rPr>
        <w:lastRenderedPageBreak/>
        <w:t>##         fit      lw</w:t>
      </w:r>
      <w:r>
        <w:rPr>
          <w:rStyle w:val="VerbatimChar"/>
        </w:rPr>
        <w:t>r       upr</w:t>
      </w:r>
      <w:r>
        <w:br/>
      </w:r>
      <w:r>
        <w:rPr>
          <w:rStyle w:val="VerbatimChar"/>
        </w:rPr>
        <w:t>## 3  573.0023 438.8562  707.1484</w:t>
      </w:r>
      <w:r>
        <w:br/>
      </w:r>
      <w:r>
        <w:rPr>
          <w:rStyle w:val="VerbatimChar"/>
        </w:rPr>
        <w:t>## 4  928.7851 787.8269 1069.7433</w:t>
      </w:r>
      <w:r>
        <w:br/>
      </w:r>
      <w:r>
        <w:rPr>
          <w:rStyle w:val="VerbatimChar"/>
        </w:rPr>
        <w:t>## 11 832.3709 715.6715  949.0703</w:t>
      </w:r>
      <w:r>
        <w:br/>
      </w:r>
      <w:r>
        <w:rPr>
          <w:rStyle w:val="VerbatimChar"/>
        </w:rPr>
        <w:t>## 13 436.0852 362.1255  510.0449</w:t>
      </w:r>
      <w:r>
        <w:br/>
      </w:r>
      <w:r>
        <w:rPr>
          <w:rStyle w:val="VerbatimChar"/>
        </w:rPr>
        <w:t>## 17 974.2740 803.3287 1145.2193</w:t>
      </w:r>
      <w:r>
        <w:br/>
      </w:r>
      <w:r>
        <w:rPr>
          <w:rStyle w:val="VerbatimChar"/>
        </w:rPr>
        <w:t>## 22 300.0889 218.8385  381.3393</w:t>
      </w:r>
    </w:p>
    <w:p w:rsidR="005B6AB7" w:rsidRDefault="00844F52">
      <w:pPr>
        <w:pStyle w:val="FirstParagraph"/>
      </w:pPr>
      <w:r>
        <w:t xml:space="preserve">Tahmin değeri lwr ve upr sütunlarındaki </w:t>
      </w:r>
      <w:r>
        <w:t>değerler arasında olacaktır Walks 76,yearsı 3 , CatBAt 1621 Cruns 266 iken %95 güvenle Salary 438.8562 ile 707.1484 arasında değişir.</w:t>
      </w:r>
    </w:p>
    <w:p w:rsidR="005B6AB7" w:rsidRDefault="00844F52">
      <w:pPr>
        <w:pStyle w:val="GvdeMetni"/>
      </w:pPr>
      <w:r>
        <w:t>```</w:t>
      </w:r>
    </w:p>
    <w:sectPr w:rsidR="005B6AB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4F52" w:rsidRDefault="00844F52">
      <w:pPr>
        <w:spacing w:after="0"/>
      </w:pPr>
      <w:r>
        <w:separator/>
      </w:r>
    </w:p>
  </w:endnote>
  <w:endnote w:type="continuationSeparator" w:id="0">
    <w:p w:rsidR="00844F52" w:rsidRDefault="00844F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4F52" w:rsidRDefault="00844F52">
      <w:r>
        <w:separator/>
      </w:r>
    </w:p>
  </w:footnote>
  <w:footnote w:type="continuationSeparator" w:id="0">
    <w:p w:rsidR="00844F52" w:rsidRDefault="00844F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C52B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23B"/>
    <w:rsid w:val="004E29B3"/>
    <w:rsid w:val="00590D07"/>
    <w:rsid w:val="005B6AB7"/>
    <w:rsid w:val="00784D58"/>
    <w:rsid w:val="007916D3"/>
    <w:rsid w:val="007A508E"/>
    <w:rsid w:val="00844F52"/>
    <w:rsid w:val="008D6863"/>
    <w:rsid w:val="00B86B75"/>
    <w:rsid w:val="00BC48D5"/>
    <w:rsid w:val="00C36279"/>
    <w:rsid w:val="00E315A3"/>
    <w:rsid w:val="00EE21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79752"/>
  <w15:docId w15:val="{D3972279-88DF-4B45-8896-23D12B710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4717</Words>
  <Characters>26889</Characters>
  <Application>Microsoft Office Word</Application>
  <DocSecurity>0</DocSecurity>
  <Lines>224</Lines>
  <Paragraphs>6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gresyon_analizi</vt:lpstr>
    </vt:vector>
  </TitlesOfParts>
  <Company/>
  <LinksUpToDate>false</LinksUpToDate>
  <CharactersWithSpaces>3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yon_analizi</dc:title>
  <dc:creator>Simay Ugur</dc:creator>
  <cp:keywords/>
  <cp:lastModifiedBy>Simay Ugur</cp:lastModifiedBy>
  <cp:revision>3</cp:revision>
  <dcterms:created xsi:type="dcterms:W3CDTF">2020-01-28T13:29:00Z</dcterms:created>
  <dcterms:modified xsi:type="dcterms:W3CDTF">2020-01-2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